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70EA0099" w14:textId="77777777" w:rsidR="009D0BC7" w:rsidRPr="009D0BC7" w:rsidRDefault="009D0BC7" w:rsidP="009D0BC7">
      <w:pPr>
        <w:spacing w:after="0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9D0BC7">
        <w:rPr>
          <w:rFonts w:ascii="Times New Roman" w:hAnsi="Times New Roman" w:cs="Times New Roman"/>
          <w:b/>
          <w:bCs/>
          <w:sz w:val="20"/>
          <w:szCs w:val="20"/>
        </w:rPr>
        <w:t>ÇANAKKALE ONSEKİZ MART ÜNİVERSİTESİ</w:t>
      </w:r>
    </w:p>
    <w:p w14:paraId="5C25E05F" w14:textId="77777777" w:rsidR="009D0BC7" w:rsidRPr="009D0BC7" w:rsidRDefault="009D0BC7" w:rsidP="009D0BC7">
      <w:pPr>
        <w:spacing w:after="0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9D0BC7">
        <w:rPr>
          <w:rFonts w:ascii="Times New Roman" w:hAnsi="Times New Roman" w:cs="Times New Roman"/>
          <w:b/>
          <w:bCs/>
          <w:sz w:val="20"/>
          <w:szCs w:val="20"/>
        </w:rPr>
        <w:t xml:space="preserve">LİSANSÜSTÜ EĞİTİM ENSTİTÜSÜ   </w:t>
      </w:r>
    </w:p>
    <w:p w14:paraId="341D80D7" w14:textId="6EAB08F9" w:rsidR="009D0BC7" w:rsidRPr="009D0BC7" w:rsidRDefault="00136C73" w:rsidP="009D0BC7">
      <w:pPr>
        <w:spacing w:after="120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ÇEVRE MÜH.</w:t>
      </w:r>
      <w:r w:rsidR="009D0BC7" w:rsidRPr="009D0BC7">
        <w:rPr>
          <w:rFonts w:ascii="Times New Roman" w:hAnsi="Times New Roman" w:cs="Times New Roman"/>
          <w:b/>
          <w:bCs/>
          <w:sz w:val="20"/>
          <w:szCs w:val="20"/>
        </w:rPr>
        <w:t xml:space="preserve">  ANABİLİM DALI 202</w:t>
      </w:r>
      <w:r w:rsidR="00380386">
        <w:rPr>
          <w:rFonts w:ascii="Times New Roman" w:hAnsi="Times New Roman" w:cs="Times New Roman"/>
          <w:b/>
          <w:bCs/>
          <w:sz w:val="20"/>
          <w:szCs w:val="20"/>
        </w:rPr>
        <w:t>2</w:t>
      </w:r>
      <w:r w:rsidR="009D0BC7" w:rsidRPr="009D0BC7">
        <w:rPr>
          <w:rFonts w:ascii="Times New Roman" w:hAnsi="Times New Roman" w:cs="Times New Roman"/>
          <w:b/>
          <w:bCs/>
          <w:sz w:val="20"/>
          <w:szCs w:val="20"/>
        </w:rPr>
        <w:t>-202</w:t>
      </w:r>
      <w:r w:rsidR="00380386">
        <w:rPr>
          <w:rFonts w:ascii="Times New Roman" w:hAnsi="Times New Roman" w:cs="Times New Roman"/>
          <w:b/>
          <w:bCs/>
          <w:sz w:val="20"/>
          <w:szCs w:val="20"/>
        </w:rPr>
        <w:t>3</w:t>
      </w:r>
      <w:r w:rsidR="009D0BC7" w:rsidRPr="009D0BC7">
        <w:rPr>
          <w:rFonts w:ascii="Times New Roman" w:hAnsi="Times New Roman" w:cs="Times New Roman"/>
          <w:b/>
          <w:bCs/>
          <w:sz w:val="20"/>
          <w:szCs w:val="20"/>
        </w:rPr>
        <w:t xml:space="preserve"> EĞİTİM ÖĞRETİM YILI GÜZ YARIYILI 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DOKTORA </w:t>
      </w:r>
      <w:r w:rsidR="009D0BC7" w:rsidRPr="009D0BC7">
        <w:rPr>
          <w:rFonts w:ascii="Times New Roman" w:hAnsi="Times New Roman" w:cs="Times New Roman"/>
          <w:b/>
          <w:bCs/>
          <w:sz w:val="20"/>
          <w:szCs w:val="20"/>
        </w:rPr>
        <w:t>DERS PROGRAMI (</w:t>
      </w:r>
      <w:r w:rsidR="009D0BC7" w:rsidRPr="009D0BC7">
        <w:rPr>
          <w:rFonts w:ascii="Times New Roman" w:hAnsi="Times New Roman" w:cs="Times New Roman"/>
          <w:b/>
          <w:bCs/>
          <w:sz w:val="20"/>
          <w:szCs w:val="20"/>
          <w:u w:val="single"/>
        </w:rPr>
        <w:t>NORMAL ÖĞRETİM</w:t>
      </w:r>
      <w:r w:rsidR="009D0BC7" w:rsidRPr="009D0BC7">
        <w:rPr>
          <w:rFonts w:ascii="Times New Roman" w:hAnsi="Times New Roman" w:cs="Times New Roman"/>
          <w:b/>
          <w:bCs/>
          <w:sz w:val="20"/>
          <w:szCs w:val="20"/>
        </w:rPr>
        <w:t>)</w:t>
      </w:r>
    </w:p>
    <w:tbl>
      <w:tblPr>
        <w:tblStyle w:val="TabloKlavuzu"/>
        <w:tblW w:w="14058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828"/>
        <w:gridCol w:w="2149"/>
        <w:gridCol w:w="2253"/>
        <w:gridCol w:w="2354"/>
        <w:gridCol w:w="2171"/>
        <w:gridCol w:w="2171"/>
        <w:gridCol w:w="2132"/>
      </w:tblGrid>
      <w:tr w:rsidR="009D0BC7" w:rsidRPr="00380386" w14:paraId="36EC11A1" w14:textId="77777777" w:rsidTr="001B3298">
        <w:trPr>
          <w:trHeight w:val="227"/>
        </w:trPr>
        <w:tc>
          <w:tcPr>
            <w:tcW w:w="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6AE49A42" w14:textId="77777777" w:rsidR="009D0BC7" w:rsidRPr="00380386" w:rsidRDefault="009D0BC7" w:rsidP="0027261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80386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AAT</w:t>
            </w:r>
          </w:p>
        </w:tc>
        <w:tc>
          <w:tcPr>
            <w:tcW w:w="2149" w:type="dxa"/>
            <w:tcBorders>
              <w:top w:val="single" w:sz="12" w:space="0" w:color="auto"/>
              <w:bottom w:val="single" w:sz="12" w:space="0" w:color="auto"/>
            </w:tcBorders>
          </w:tcPr>
          <w:p w14:paraId="5EFED43B" w14:textId="77777777" w:rsidR="009D0BC7" w:rsidRPr="00380386" w:rsidRDefault="009D0BC7" w:rsidP="0027261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80386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ERS</w:t>
            </w:r>
          </w:p>
        </w:tc>
        <w:tc>
          <w:tcPr>
            <w:tcW w:w="2253" w:type="dxa"/>
            <w:tcBorders>
              <w:top w:val="single" w:sz="12" w:space="0" w:color="auto"/>
              <w:bottom w:val="single" w:sz="12" w:space="0" w:color="auto"/>
            </w:tcBorders>
          </w:tcPr>
          <w:p w14:paraId="7120B7D1" w14:textId="77777777" w:rsidR="009D0BC7" w:rsidRPr="00380386" w:rsidRDefault="009D0BC7" w:rsidP="0027261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80386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AZARTESİ</w:t>
            </w:r>
          </w:p>
        </w:tc>
        <w:tc>
          <w:tcPr>
            <w:tcW w:w="2354" w:type="dxa"/>
            <w:tcBorders>
              <w:top w:val="single" w:sz="12" w:space="0" w:color="auto"/>
              <w:bottom w:val="single" w:sz="12" w:space="0" w:color="auto"/>
            </w:tcBorders>
          </w:tcPr>
          <w:p w14:paraId="0F38CBB5" w14:textId="77777777" w:rsidR="009D0BC7" w:rsidRPr="00380386" w:rsidRDefault="009D0BC7" w:rsidP="0027261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80386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ALI</w:t>
            </w:r>
          </w:p>
        </w:tc>
        <w:tc>
          <w:tcPr>
            <w:tcW w:w="2171" w:type="dxa"/>
            <w:tcBorders>
              <w:top w:val="single" w:sz="12" w:space="0" w:color="auto"/>
              <w:bottom w:val="single" w:sz="12" w:space="0" w:color="auto"/>
            </w:tcBorders>
          </w:tcPr>
          <w:p w14:paraId="10EB9F1F" w14:textId="77777777" w:rsidR="009D0BC7" w:rsidRPr="00380386" w:rsidRDefault="009D0BC7" w:rsidP="0027261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80386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ÇARŞAMBA</w:t>
            </w:r>
          </w:p>
        </w:tc>
        <w:tc>
          <w:tcPr>
            <w:tcW w:w="2171" w:type="dxa"/>
            <w:tcBorders>
              <w:top w:val="single" w:sz="12" w:space="0" w:color="auto"/>
              <w:bottom w:val="single" w:sz="12" w:space="0" w:color="auto"/>
            </w:tcBorders>
          </w:tcPr>
          <w:p w14:paraId="3A441CDD" w14:textId="77777777" w:rsidR="009D0BC7" w:rsidRPr="00380386" w:rsidRDefault="009D0BC7" w:rsidP="0027261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80386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ERŞEMBE</w:t>
            </w:r>
          </w:p>
        </w:tc>
        <w:tc>
          <w:tcPr>
            <w:tcW w:w="2132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2141164" w14:textId="77777777" w:rsidR="009D0BC7" w:rsidRPr="00380386" w:rsidRDefault="009D0BC7" w:rsidP="0027261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80386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UMA</w:t>
            </w:r>
          </w:p>
        </w:tc>
      </w:tr>
      <w:tr w:rsidR="00882D0E" w:rsidRPr="00380386" w14:paraId="3667B37D" w14:textId="77777777" w:rsidTr="001B3298">
        <w:trPr>
          <w:trHeight w:val="227"/>
        </w:trPr>
        <w:tc>
          <w:tcPr>
            <w:tcW w:w="828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96D2156" w14:textId="1AE18629" w:rsidR="00882D0E" w:rsidRPr="00240AD7" w:rsidRDefault="00882D0E" w:rsidP="00882D0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1) 08:10 08:55</w:t>
            </w:r>
          </w:p>
        </w:tc>
        <w:tc>
          <w:tcPr>
            <w:tcW w:w="214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A49D8A" w14:textId="77777777" w:rsidR="00882D0E" w:rsidRPr="00240AD7" w:rsidRDefault="00882D0E" w:rsidP="00A248A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ers Adı-Kodu</w:t>
            </w:r>
          </w:p>
        </w:tc>
        <w:tc>
          <w:tcPr>
            <w:tcW w:w="2253" w:type="dxa"/>
            <w:vMerge w:val="restart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</w:tcPr>
          <w:p w14:paraId="683C5A92" w14:textId="77777777" w:rsidR="00882D0E" w:rsidRPr="00380386" w:rsidRDefault="00882D0E" w:rsidP="00882D0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 w:val="restart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</w:tcPr>
          <w:p w14:paraId="6E6B9004" w14:textId="77777777" w:rsidR="00882D0E" w:rsidRPr="00380386" w:rsidRDefault="00882D0E" w:rsidP="00882D0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 w:val="restart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</w:tcPr>
          <w:p w14:paraId="2F80E8C2" w14:textId="77777777" w:rsidR="00882D0E" w:rsidRPr="00380386" w:rsidRDefault="00882D0E" w:rsidP="00882D0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 w:val="restart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</w:tcPr>
          <w:p w14:paraId="7F6E2554" w14:textId="77777777" w:rsidR="00882D0E" w:rsidRPr="00380386" w:rsidRDefault="00882D0E" w:rsidP="00882D0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32" w:type="dxa"/>
            <w:vMerge w:val="restart"/>
            <w:tcBorders>
              <w:top w:val="single" w:sz="12" w:space="0" w:color="auto"/>
              <w:left w:val="single" w:sz="6" w:space="0" w:color="auto"/>
              <w:right w:val="single" w:sz="12" w:space="0" w:color="auto"/>
            </w:tcBorders>
          </w:tcPr>
          <w:p w14:paraId="3F9AF2F7" w14:textId="77777777" w:rsidR="00882D0E" w:rsidRPr="00380386" w:rsidRDefault="00882D0E" w:rsidP="00882D0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882D0E" w:rsidRPr="00380386" w14:paraId="4433E56D" w14:textId="77777777" w:rsidTr="001B3298">
        <w:trPr>
          <w:trHeight w:val="227"/>
        </w:trPr>
        <w:tc>
          <w:tcPr>
            <w:tcW w:w="828" w:type="dxa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35DA05F" w14:textId="77777777" w:rsidR="00882D0E" w:rsidRPr="00240AD7" w:rsidRDefault="00882D0E" w:rsidP="00882D0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DE2DCE" w14:textId="77777777" w:rsidR="00882D0E" w:rsidRPr="00240AD7" w:rsidRDefault="00882D0E" w:rsidP="00A248A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Öğr. Üyesi</w:t>
            </w:r>
          </w:p>
        </w:tc>
        <w:tc>
          <w:tcPr>
            <w:tcW w:w="2253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5B903B1C" w14:textId="77777777" w:rsidR="00882D0E" w:rsidRPr="00380386" w:rsidRDefault="00882D0E" w:rsidP="00882D0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47388401" w14:textId="77777777" w:rsidR="00882D0E" w:rsidRPr="00380386" w:rsidRDefault="00882D0E" w:rsidP="00882D0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5E2CE43E" w14:textId="77777777" w:rsidR="00882D0E" w:rsidRPr="00380386" w:rsidRDefault="00882D0E" w:rsidP="00882D0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7B3CFC1B" w14:textId="77777777" w:rsidR="00882D0E" w:rsidRPr="00380386" w:rsidRDefault="00882D0E" w:rsidP="00882D0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32" w:type="dxa"/>
            <w:vMerge/>
            <w:tcBorders>
              <w:left w:val="single" w:sz="6" w:space="0" w:color="auto"/>
              <w:right w:val="single" w:sz="12" w:space="0" w:color="auto"/>
            </w:tcBorders>
          </w:tcPr>
          <w:p w14:paraId="6DA092FD" w14:textId="77777777" w:rsidR="00882D0E" w:rsidRPr="00380386" w:rsidRDefault="00882D0E" w:rsidP="00882D0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882D0E" w:rsidRPr="00380386" w14:paraId="7EC5813D" w14:textId="77777777" w:rsidTr="001B3298">
        <w:trPr>
          <w:trHeight w:val="227"/>
        </w:trPr>
        <w:tc>
          <w:tcPr>
            <w:tcW w:w="828" w:type="dxa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5F567A2" w14:textId="77777777" w:rsidR="00882D0E" w:rsidRPr="00240AD7" w:rsidRDefault="00882D0E" w:rsidP="00882D0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956DF3" w14:textId="77777777" w:rsidR="00882D0E" w:rsidRPr="00240AD7" w:rsidRDefault="00882D0E" w:rsidP="00A248A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Yer/Derslik</w:t>
            </w:r>
          </w:p>
        </w:tc>
        <w:tc>
          <w:tcPr>
            <w:tcW w:w="2253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39A7AA51" w14:textId="77777777" w:rsidR="00882D0E" w:rsidRPr="00380386" w:rsidRDefault="00882D0E" w:rsidP="00882D0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703DB141" w14:textId="77777777" w:rsidR="00882D0E" w:rsidRPr="00380386" w:rsidRDefault="00882D0E" w:rsidP="00882D0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9C5F491" w14:textId="77777777" w:rsidR="00882D0E" w:rsidRPr="00380386" w:rsidRDefault="00882D0E" w:rsidP="00882D0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A440C29" w14:textId="77777777" w:rsidR="00882D0E" w:rsidRPr="00380386" w:rsidRDefault="00882D0E" w:rsidP="00882D0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32" w:type="dxa"/>
            <w:vMerge/>
            <w:tcBorders>
              <w:left w:val="single" w:sz="6" w:space="0" w:color="auto"/>
              <w:right w:val="single" w:sz="12" w:space="0" w:color="auto"/>
            </w:tcBorders>
          </w:tcPr>
          <w:p w14:paraId="6F933E2F" w14:textId="77777777" w:rsidR="00882D0E" w:rsidRPr="00380386" w:rsidRDefault="00882D0E" w:rsidP="00882D0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882D0E" w:rsidRPr="00380386" w14:paraId="14B70B38" w14:textId="77777777" w:rsidTr="001B3298">
        <w:trPr>
          <w:trHeight w:val="227"/>
        </w:trPr>
        <w:tc>
          <w:tcPr>
            <w:tcW w:w="828" w:type="dxa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79FBFE36" w14:textId="77777777" w:rsidR="00882D0E" w:rsidRPr="00240AD7" w:rsidRDefault="00882D0E" w:rsidP="00882D0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49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535463F6" w14:textId="6EB1EE94" w:rsidR="00882D0E" w:rsidRPr="00240AD7" w:rsidRDefault="00882D0E" w:rsidP="00A248A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ğt</w:t>
            </w:r>
            <w:proofErr w:type="spellEnd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-Öğr. Yöntemi (</w:t>
            </w:r>
            <w:proofErr w:type="spellStart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Yüzyüze</w:t>
            </w:r>
            <w:proofErr w:type="spellEnd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253" w:type="dxa"/>
            <w:vMerge/>
            <w:tcBorders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678BC86E" w14:textId="77777777" w:rsidR="00882D0E" w:rsidRPr="00380386" w:rsidRDefault="00882D0E" w:rsidP="00882D0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/>
            <w:tcBorders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78950BA9" w14:textId="77777777" w:rsidR="00882D0E" w:rsidRPr="00380386" w:rsidRDefault="00882D0E" w:rsidP="00882D0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  <w:tcBorders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08ED3B39" w14:textId="77777777" w:rsidR="00882D0E" w:rsidRPr="00380386" w:rsidRDefault="00882D0E" w:rsidP="00882D0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  <w:tcBorders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1005B1AF" w14:textId="77777777" w:rsidR="00882D0E" w:rsidRPr="00380386" w:rsidRDefault="00882D0E" w:rsidP="00882D0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32" w:type="dxa"/>
            <w:vMerge/>
            <w:tcBorders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457E2DFD" w14:textId="77777777" w:rsidR="00882D0E" w:rsidRPr="00380386" w:rsidRDefault="00882D0E" w:rsidP="00882D0E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C531E3" w:rsidRPr="00380386" w14:paraId="3B13B2F8" w14:textId="77777777" w:rsidTr="001B3298">
        <w:trPr>
          <w:trHeight w:val="227"/>
        </w:trPr>
        <w:tc>
          <w:tcPr>
            <w:tcW w:w="828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4D3621AF" w14:textId="55B291C4" w:rsidR="00C531E3" w:rsidRPr="00240AD7" w:rsidRDefault="00C531E3" w:rsidP="00C531E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2) 09:00 09:45</w:t>
            </w:r>
          </w:p>
        </w:tc>
        <w:tc>
          <w:tcPr>
            <w:tcW w:w="2149" w:type="dxa"/>
            <w:tcBorders>
              <w:top w:val="single" w:sz="12" w:space="0" w:color="auto"/>
            </w:tcBorders>
          </w:tcPr>
          <w:p w14:paraId="30B71536" w14:textId="77777777" w:rsidR="00C531E3" w:rsidRPr="00240AD7" w:rsidRDefault="00C531E3" w:rsidP="00C531E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ers Adı-Kodu</w:t>
            </w:r>
          </w:p>
        </w:tc>
        <w:tc>
          <w:tcPr>
            <w:tcW w:w="2253" w:type="dxa"/>
            <w:vMerge w:val="restart"/>
            <w:tcBorders>
              <w:top w:val="single" w:sz="12" w:space="0" w:color="auto"/>
            </w:tcBorders>
          </w:tcPr>
          <w:p w14:paraId="7AB57BE6" w14:textId="4F48492F" w:rsidR="00C531E3" w:rsidRPr="00380386" w:rsidRDefault="00C531E3" w:rsidP="00C531E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 w:val="restart"/>
            <w:tcBorders>
              <w:top w:val="single" w:sz="12" w:space="0" w:color="auto"/>
            </w:tcBorders>
          </w:tcPr>
          <w:p w14:paraId="00C7230B" w14:textId="43745610" w:rsidR="00C531E3" w:rsidRPr="004479CE" w:rsidRDefault="00C531E3" w:rsidP="00C531E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2171" w:type="dxa"/>
            <w:vMerge w:val="restart"/>
            <w:tcBorders>
              <w:top w:val="single" w:sz="12" w:space="0" w:color="auto"/>
            </w:tcBorders>
          </w:tcPr>
          <w:p w14:paraId="72981CAF" w14:textId="716C6C54" w:rsidR="00C531E3" w:rsidRPr="00380386" w:rsidRDefault="00C531E3" w:rsidP="00C531E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 w:val="restart"/>
            <w:tcBorders>
              <w:top w:val="single" w:sz="12" w:space="0" w:color="auto"/>
            </w:tcBorders>
          </w:tcPr>
          <w:p w14:paraId="50914E8D" w14:textId="5C204189" w:rsidR="00C531E3" w:rsidRPr="00380386" w:rsidRDefault="00C531E3" w:rsidP="00C531E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32" w:type="dxa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717F48AB" w14:textId="77777777" w:rsidR="00C531E3" w:rsidRPr="00380386" w:rsidRDefault="00C531E3" w:rsidP="00C531E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C531E3" w:rsidRPr="00380386" w14:paraId="6E233DCA" w14:textId="77777777" w:rsidTr="001B3298">
        <w:trPr>
          <w:trHeight w:val="227"/>
        </w:trPr>
        <w:tc>
          <w:tcPr>
            <w:tcW w:w="828" w:type="dxa"/>
            <w:vMerge/>
            <w:tcBorders>
              <w:left w:val="single" w:sz="12" w:space="0" w:color="auto"/>
            </w:tcBorders>
            <w:vAlign w:val="center"/>
          </w:tcPr>
          <w:p w14:paraId="7DC5AED4" w14:textId="77777777" w:rsidR="00C531E3" w:rsidRPr="00240AD7" w:rsidRDefault="00C531E3" w:rsidP="00C531E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49" w:type="dxa"/>
          </w:tcPr>
          <w:p w14:paraId="23D0F9F2" w14:textId="77777777" w:rsidR="00C531E3" w:rsidRPr="00240AD7" w:rsidRDefault="00C531E3" w:rsidP="00C531E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Öğr.Üyesi</w:t>
            </w:r>
            <w:proofErr w:type="spellEnd"/>
          </w:p>
        </w:tc>
        <w:tc>
          <w:tcPr>
            <w:tcW w:w="2253" w:type="dxa"/>
            <w:vMerge/>
          </w:tcPr>
          <w:p w14:paraId="2311875E" w14:textId="77777777" w:rsidR="00C531E3" w:rsidRPr="00380386" w:rsidRDefault="00C531E3" w:rsidP="00C531E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/>
          </w:tcPr>
          <w:p w14:paraId="7282DB71" w14:textId="77777777" w:rsidR="00C531E3" w:rsidRPr="004479CE" w:rsidRDefault="00C531E3" w:rsidP="00C531E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2171" w:type="dxa"/>
            <w:vMerge/>
          </w:tcPr>
          <w:p w14:paraId="21296408" w14:textId="77777777" w:rsidR="00C531E3" w:rsidRPr="00380386" w:rsidRDefault="00C531E3" w:rsidP="00C531E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</w:tcPr>
          <w:p w14:paraId="4BEF42A0" w14:textId="77777777" w:rsidR="00C531E3" w:rsidRPr="00380386" w:rsidRDefault="00C531E3" w:rsidP="00C531E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32" w:type="dxa"/>
            <w:vMerge/>
            <w:tcBorders>
              <w:right w:val="single" w:sz="12" w:space="0" w:color="auto"/>
            </w:tcBorders>
          </w:tcPr>
          <w:p w14:paraId="34DBC50C" w14:textId="77777777" w:rsidR="00C531E3" w:rsidRPr="00380386" w:rsidRDefault="00C531E3" w:rsidP="00C531E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C531E3" w:rsidRPr="00380386" w14:paraId="1C970205" w14:textId="77777777" w:rsidTr="001B3298">
        <w:trPr>
          <w:trHeight w:val="227"/>
        </w:trPr>
        <w:tc>
          <w:tcPr>
            <w:tcW w:w="828" w:type="dxa"/>
            <w:vMerge/>
            <w:tcBorders>
              <w:left w:val="single" w:sz="12" w:space="0" w:color="auto"/>
            </w:tcBorders>
            <w:vAlign w:val="center"/>
          </w:tcPr>
          <w:p w14:paraId="590665D1" w14:textId="77777777" w:rsidR="00C531E3" w:rsidRPr="00240AD7" w:rsidRDefault="00C531E3" w:rsidP="00C531E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49" w:type="dxa"/>
          </w:tcPr>
          <w:p w14:paraId="657CF171" w14:textId="77777777" w:rsidR="00C531E3" w:rsidRPr="00240AD7" w:rsidRDefault="00C531E3" w:rsidP="00C531E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Yer/Derslik</w:t>
            </w:r>
          </w:p>
        </w:tc>
        <w:tc>
          <w:tcPr>
            <w:tcW w:w="2253" w:type="dxa"/>
            <w:vMerge/>
          </w:tcPr>
          <w:p w14:paraId="0547792F" w14:textId="77777777" w:rsidR="00C531E3" w:rsidRPr="00380386" w:rsidRDefault="00C531E3" w:rsidP="00C531E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/>
          </w:tcPr>
          <w:p w14:paraId="2200C097" w14:textId="77777777" w:rsidR="00C531E3" w:rsidRPr="004479CE" w:rsidRDefault="00C531E3" w:rsidP="00C531E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2171" w:type="dxa"/>
            <w:vMerge/>
          </w:tcPr>
          <w:p w14:paraId="11E92365" w14:textId="77777777" w:rsidR="00C531E3" w:rsidRPr="00380386" w:rsidRDefault="00C531E3" w:rsidP="00C531E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</w:tcPr>
          <w:p w14:paraId="37FF988F" w14:textId="77777777" w:rsidR="00C531E3" w:rsidRPr="00380386" w:rsidRDefault="00C531E3" w:rsidP="00C531E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32" w:type="dxa"/>
            <w:vMerge/>
            <w:tcBorders>
              <w:right w:val="single" w:sz="12" w:space="0" w:color="auto"/>
            </w:tcBorders>
          </w:tcPr>
          <w:p w14:paraId="638C68A2" w14:textId="77777777" w:rsidR="00C531E3" w:rsidRPr="00380386" w:rsidRDefault="00C531E3" w:rsidP="00C531E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C531E3" w:rsidRPr="00380386" w14:paraId="3C78DB68" w14:textId="77777777" w:rsidTr="001B3298">
        <w:trPr>
          <w:trHeight w:val="227"/>
        </w:trPr>
        <w:tc>
          <w:tcPr>
            <w:tcW w:w="828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68353442" w14:textId="77777777" w:rsidR="00C531E3" w:rsidRPr="00240AD7" w:rsidRDefault="00C531E3" w:rsidP="00C531E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49" w:type="dxa"/>
            <w:tcBorders>
              <w:bottom w:val="single" w:sz="12" w:space="0" w:color="auto"/>
            </w:tcBorders>
          </w:tcPr>
          <w:p w14:paraId="5C22BBE4" w14:textId="790CA686" w:rsidR="00C531E3" w:rsidRPr="00240AD7" w:rsidRDefault="00C531E3" w:rsidP="00C531E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ğt</w:t>
            </w:r>
            <w:proofErr w:type="spellEnd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-Öğr. Yöntemi (</w:t>
            </w:r>
            <w:proofErr w:type="spellStart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Yüzyüze</w:t>
            </w:r>
            <w:proofErr w:type="spellEnd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253" w:type="dxa"/>
            <w:vMerge/>
            <w:tcBorders>
              <w:bottom w:val="single" w:sz="12" w:space="0" w:color="auto"/>
            </w:tcBorders>
          </w:tcPr>
          <w:p w14:paraId="3B8EF398" w14:textId="77777777" w:rsidR="00C531E3" w:rsidRPr="00380386" w:rsidRDefault="00C531E3" w:rsidP="00C531E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/>
            <w:tcBorders>
              <w:bottom w:val="single" w:sz="12" w:space="0" w:color="auto"/>
            </w:tcBorders>
          </w:tcPr>
          <w:p w14:paraId="7623D8EB" w14:textId="77777777" w:rsidR="00C531E3" w:rsidRPr="004479CE" w:rsidRDefault="00C531E3" w:rsidP="00C531E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2171" w:type="dxa"/>
            <w:vMerge/>
            <w:tcBorders>
              <w:bottom w:val="single" w:sz="12" w:space="0" w:color="auto"/>
            </w:tcBorders>
          </w:tcPr>
          <w:p w14:paraId="5845B33E" w14:textId="77777777" w:rsidR="00C531E3" w:rsidRPr="00380386" w:rsidRDefault="00C531E3" w:rsidP="00C531E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  <w:tcBorders>
              <w:bottom w:val="single" w:sz="12" w:space="0" w:color="auto"/>
            </w:tcBorders>
          </w:tcPr>
          <w:p w14:paraId="04FA45BE" w14:textId="77777777" w:rsidR="00C531E3" w:rsidRPr="00380386" w:rsidRDefault="00C531E3" w:rsidP="00C531E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32" w:type="dxa"/>
            <w:vMerge/>
            <w:tcBorders>
              <w:bottom w:val="single" w:sz="12" w:space="0" w:color="auto"/>
              <w:right w:val="single" w:sz="12" w:space="0" w:color="auto"/>
            </w:tcBorders>
          </w:tcPr>
          <w:p w14:paraId="105232F0" w14:textId="77777777" w:rsidR="00C531E3" w:rsidRPr="00380386" w:rsidRDefault="00C531E3" w:rsidP="00C531E3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1B3298" w:rsidRPr="00380386" w14:paraId="6E27049F" w14:textId="77777777" w:rsidTr="00E51C6D">
        <w:trPr>
          <w:trHeight w:val="227"/>
        </w:trPr>
        <w:tc>
          <w:tcPr>
            <w:tcW w:w="828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038603CB" w14:textId="09B1D5F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3) 9:50 10:35</w:t>
            </w:r>
          </w:p>
        </w:tc>
        <w:tc>
          <w:tcPr>
            <w:tcW w:w="2149" w:type="dxa"/>
            <w:tcBorders>
              <w:top w:val="single" w:sz="12" w:space="0" w:color="auto"/>
            </w:tcBorders>
          </w:tcPr>
          <w:p w14:paraId="474C4283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ers Adı-Kodu</w:t>
            </w:r>
          </w:p>
        </w:tc>
        <w:tc>
          <w:tcPr>
            <w:tcW w:w="2253" w:type="dxa"/>
            <w:vMerge w:val="restart"/>
            <w:tcBorders>
              <w:top w:val="single" w:sz="12" w:space="0" w:color="auto"/>
            </w:tcBorders>
          </w:tcPr>
          <w:p w14:paraId="53A0652B" w14:textId="232C5E3A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 w:val="restart"/>
            <w:tcBorders>
              <w:top w:val="single" w:sz="12" w:space="0" w:color="auto"/>
            </w:tcBorders>
          </w:tcPr>
          <w:p w14:paraId="0833E46C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</w:pPr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ENV 6003 Advanced </w:t>
            </w:r>
            <w:proofErr w:type="spellStart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>Physicochemical</w:t>
            </w:r>
            <w:proofErr w:type="spellEnd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>Treatment</w:t>
            </w:r>
            <w:proofErr w:type="spellEnd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>Processes</w:t>
            </w:r>
            <w:proofErr w:type="spellEnd"/>
          </w:p>
          <w:p w14:paraId="49CEBDE7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E51C6D">
              <w:rPr>
                <w:rFonts w:ascii="Times New Roman" w:hAnsi="Times New Roman" w:cs="Times New Roman"/>
                <w:sz w:val="18"/>
                <w:szCs w:val="18"/>
              </w:rPr>
              <w:t>Prof.Dr</w:t>
            </w:r>
            <w:proofErr w:type="spellEnd"/>
            <w:r w:rsidRPr="00E51C6D">
              <w:rPr>
                <w:rFonts w:ascii="Times New Roman" w:hAnsi="Times New Roman" w:cs="Times New Roman"/>
                <w:sz w:val="18"/>
                <w:szCs w:val="18"/>
              </w:rPr>
              <w:t>. Önder Ayyıldız</w:t>
            </w:r>
          </w:p>
          <w:p w14:paraId="0BFCE06F" w14:textId="1B582960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51C6D">
              <w:rPr>
                <w:rFonts w:ascii="Times New Roman" w:hAnsi="Times New Roman" w:cs="Times New Roman"/>
                <w:color w:val="333333"/>
                <w:sz w:val="18"/>
                <w:szCs w:val="18"/>
                <w:shd w:val="clear" w:color="auto" w:fill="FFFFFF"/>
              </w:rPr>
              <w:t>(Öğretim Üyesinin Odasında)</w:t>
            </w:r>
          </w:p>
        </w:tc>
        <w:tc>
          <w:tcPr>
            <w:tcW w:w="2171" w:type="dxa"/>
            <w:vMerge w:val="restart"/>
            <w:tcBorders>
              <w:top w:val="single" w:sz="12" w:space="0" w:color="auto"/>
            </w:tcBorders>
          </w:tcPr>
          <w:p w14:paraId="7F3ABD4A" w14:textId="6784B6EB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 w:val="restart"/>
            <w:tcBorders>
              <w:top w:val="single" w:sz="12" w:space="0" w:color="auto"/>
            </w:tcBorders>
            <w:shd w:val="clear" w:color="auto" w:fill="auto"/>
          </w:tcPr>
          <w:p w14:paraId="7457230B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</w:pPr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ENV 6011 </w:t>
            </w:r>
            <w:proofErr w:type="spellStart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>Organic</w:t>
            </w:r>
            <w:proofErr w:type="spellEnd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>Waste</w:t>
            </w:r>
            <w:proofErr w:type="spellEnd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>Disposal</w:t>
            </w:r>
            <w:proofErr w:type="spellEnd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>Methods</w:t>
            </w:r>
            <w:proofErr w:type="spellEnd"/>
          </w:p>
          <w:p w14:paraId="4DE84E70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51C6D">
              <w:rPr>
                <w:rFonts w:ascii="Times New Roman" w:hAnsi="Times New Roman" w:cs="Times New Roman"/>
                <w:sz w:val="18"/>
                <w:szCs w:val="18"/>
              </w:rPr>
              <w:t xml:space="preserve">Dr. </w:t>
            </w:r>
            <w:proofErr w:type="spellStart"/>
            <w:r w:rsidRPr="00E51C6D">
              <w:rPr>
                <w:rFonts w:ascii="Times New Roman" w:hAnsi="Times New Roman" w:cs="Times New Roman"/>
                <w:sz w:val="18"/>
                <w:szCs w:val="18"/>
              </w:rPr>
              <w:t>Öğr.Üyesi</w:t>
            </w:r>
            <w:proofErr w:type="spellEnd"/>
            <w:r w:rsidRPr="00E51C6D">
              <w:rPr>
                <w:rFonts w:ascii="Times New Roman" w:hAnsi="Times New Roman" w:cs="Times New Roman"/>
                <w:sz w:val="18"/>
                <w:szCs w:val="18"/>
              </w:rPr>
              <w:t xml:space="preserve"> Akın </w:t>
            </w:r>
            <w:proofErr w:type="spellStart"/>
            <w:r w:rsidRPr="00E51C6D">
              <w:rPr>
                <w:rFonts w:ascii="Times New Roman" w:hAnsi="Times New Roman" w:cs="Times New Roman"/>
                <w:sz w:val="18"/>
                <w:szCs w:val="18"/>
              </w:rPr>
              <w:t>Alten</w:t>
            </w:r>
            <w:proofErr w:type="spellEnd"/>
          </w:p>
          <w:p w14:paraId="0B7CBE37" w14:textId="6415F8D3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51C6D">
              <w:rPr>
                <w:rFonts w:ascii="Times New Roman" w:hAnsi="Times New Roman" w:cs="Times New Roman"/>
                <w:color w:val="333333"/>
                <w:sz w:val="18"/>
                <w:szCs w:val="18"/>
                <w:shd w:val="clear" w:color="auto" w:fill="FFFFFF"/>
              </w:rPr>
              <w:t>(Öğretim Üyesinin Odasında)</w:t>
            </w:r>
          </w:p>
        </w:tc>
        <w:tc>
          <w:tcPr>
            <w:tcW w:w="2132" w:type="dxa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4B9A010C" w14:textId="4E9798A0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</w:pPr>
          </w:p>
        </w:tc>
      </w:tr>
      <w:tr w:rsidR="001B3298" w:rsidRPr="00380386" w14:paraId="0F887FF7" w14:textId="77777777" w:rsidTr="00E51C6D">
        <w:trPr>
          <w:trHeight w:val="227"/>
        </w:trPr>
        <w:tc>
          <w:tcPr>
            <w:tcW w:w="828" w:type="dxa"/>
            <w:vMerge/>
            <w:tcBorders>
              <w:left w:val="single" w:sz="12" w:space="0" w:color="auto"/>
            </w:tcBorders>
            <w:vAlign w:val="center"/>
          </w:tcPr>
          <w:p w14:paraId="69E92ABD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49" w:type="dxa"/>
          </w:tcPr>
          <w:p w14:paraId="311992EA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Öğr.Üyesi</w:t>
            </w:r>
            <w:proofErr w:type="spellEnd"/>
          </w:p>
        </w:tc>
        <w:tc>
          <w:tcPr>
            <w:tcW w:w="2253" w:type="dxa"/>
            <w:vMerge/>
          </w:tcPr>
          <w:p w14:paraId="3D25F752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/>
          </w:tcPr>
          <w:p w14:paraId="748DD63C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</w:tcPr>
          <w:p w14:paraId="0060A6A6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  <w:shd w:val="clear" w:color="auto" w:fill="auto"/>
          </w:tcPr>
          <w:p w14:paraId="16E5E2AF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32" w:type="dxa"/>
            <w:vMerge/>
            <w:tcBorders>
              <w:right w:val="single" w:sz="12" w:space="0" w:color="auto"/>
            </w:tcBorders>
          </w:tcPr>
          <w:p w14:paraId="0C3605C8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1B3298" w:rsidRPr="00380386" w14:paraId="66B06401" w14:textId="77777777" w:rsidTr="00E51C6D">
        <w:trPr>
          <w:trHeight w:val="227"/>
        </w:trPr>
        <w:tc>
          <w:tcPr>
            <w:tcW w:w="828" w:type="dxa"/>
            <w:vMerge/>
            <w:tcBorders>
              <w:left w:val="single" w:sz="12" w:space="0" w:color="auto"/>
            </w:tcBorders>
            <w:vAlign w:val="center"/>
          </w:tcPr>
          <w:p w14:paraId="02A1D625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49" w:type="dxa"/>
          </w:tcPr>
          <w:p w14:paraId="15A103F2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Yer/Derslik</w:t>
            </w:r>
          </w:p>
        </w:tc>
        <w:tc>
          <w:tcPr>
            <w:tcW w:w="2253" w:type="dxa"/>
            <w:vMerge/>
          </w:tcPr>
          <w:p w14:paraId="5D2110EB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/>
          </w:tcPr>
          <w:p w14:paraId="5892FEA3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</w:tcPr>
          <w:p w14:paraId="1A3F9B85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  <w:shd w:val="clear" w:color="auto" w:fill="auto"/>
          </w:tcPr>
          <w:p w14:paraId="153DEACD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32" w:type="dxa"/>
            <w:vMerge/>
            <w:tcBorders>
              <w:right w:val="single" w:sz="12" w:space="0" w:color="auto"/>
            </w:tcBorders>
          </w:tcPr>
          <w:p w14:paraId="036577C5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1B3298" w:rsidRPr="00380386" w14:paraId="3417EE9C" w14:textId="77777777" w:rsidTr="00E51C6D">
        <w:trPr>
          <w:trHeight w:val="227"/>
        </w:trPr>
        <w:tc>
          <w:tcPr>
            <w:tcW w:w="828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17F97759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49" w:type="dxa"/>
            <w:tcBorders>
              <w:bottom w:val="single" w:sz="12" w:space="0" w:color="auto"/>
            </w:tcBorders>
          </w:tcPr>
          <w:p w14:paraId="586443E8" w14:textId="18FE042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ğt</w:t>
            </w:r>
            <w:proofErr w:type="spellEnd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-Öğr. Yöntemi (</w:t>
            </w:r>
            <w:proofErr w:type="spellStart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Yüzyüze</w:t>
            </w:r>
            <w:proofErr w:type="spellEnd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253" w:type="dxa"/>
            <w:vMerge/>
            <w:tcBorders>
              <w:bottom w:val="single" w:sz="12" w:space="0" w:color="auto"/>
            </w:tcBorders>
          </w:tcPr>
          <w:p w14:paraId="198E0C6D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/>
            <w:tcBorders>
              <w:bottom w:val="single" w:sz="12" w:space="0" w:color="auto"/>
            </w:tcBorders>
          </w:tcPr>
          <w:p w14:paraId="797F6FB6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  <w:tcBorders>
              <w:bottom w:val="single" w:sz="12" w:space="0" w:color="auto"/>
            </w:tcBorders>
          </w:tcPr>
          <w:p w14:paraId="28ED8936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  <w:tcBorders>
              <w:bottom w:val="single" w:sz="12" w:space="0" w:color="auto"/>
            </w:tcBorders>
            <w:shd w:val="clear" w:color="auto" w:fill="auto"/>
          </w:tcPr>
          <w:p w14:paraId="3BB5AC44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32" w:type="dxa"/>
            <w:vMerge/>
            <w:tcBorders>
              <w:bottom w:val="single" w:sz="12" w:space="0" w:color="auto"/>
              <w:right w:val="single" w:sz="12" w:space="0" w:color="auto"/>
            </w:tcBorders>
          </w:tcPr>
          <w:p w14:paraId="439E89C4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1B3298" w:rsidRPr="00380386" w14:paraId="1EAD8079" w14:textId="77777777" w:rsidTr="00E51C6D">
        <w:trPr>
          <w:trHeight w:val="227"/>
        </w:trPr>
        <w:tc>
          <w:tcPr>
            <w:tcW w:w="828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5299850" w14:textId="3231D845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4) 10:40 11:25</w:t>
            </w:r>
          </w:p>
        </w:tc>
        <w:tc>
          <w:tcPr>
            <w:tcW w:w="2149" w:type="dxa"/>
            <w:tcBorders>
              <w:top w:val="single" w:sz="12" w:space="0" w:color="auto"/>
            </w:tcBorders>
          </w:tcPr>
          <w:p w14:paraId="77C4ED08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ers Adı-Kodu</w:t>
            </w:r>
          </w:p>
        </w:tc>
        <w:tc>
          <w:tcPr>
            <w:tcW w:w="2253" w:type="dxa"/>
            <w:vMerge w:val="restart"/>
            <w:tcBorders>
              <w:top w:val="single" w:sz="12" w:space="0" w:color="auto"/>
            </w:tcBorders>
          </w:tcPr>
          <w:p w14:paraId="58C6400B" w14:textId="78279BDA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 w:val="restart"/>
            <w:tcBorders>
              <w:top w:val="single" w:sz="12" w:space="0" w:color="auto"/>
            </w:tcBorders>
          </w:tcPr>
          <w:p w14:paraId="20381547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</w:pPr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ENV 6003 Advanced </w:t>
            </w:r>
            <w:proofErr w:type="spellStart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>Physicochemical</w:t>
            </w:r>
            <w:proofErr w:type="spellEnd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>Treatment</w:t>
            </w:r>
            <w:proofErr w:type="spellEnd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>Processes</w:t>
            </w:r>
            <w:proofErr w:type="spellEnd"/>
          </w:p>
          <w:p w14:paraId="2295109F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E51C6D">
              <w:rPr>
                <w:rFonts w:ascii="Times New Roman" w:hAnsi="Times New Roman" w:cs="Times New Roman"/>
                <w:sz w:val="18"/>
                <w:szCs w:val="18"/>
              </w:rPr>
              <w:t>Prof.Dr</w:t>
            </w:r>
            <w:proofErr w:type="spellEnd"/>
            <w:r w:rsidRPr="00E51C6D">
              <w:rPr>
                <w:rFonts w:ascii="Times New Roman" w:hAnsi="Times New Roman" w:cs="Times New Roman"/>
                <w:sz w:val="18"/>
                <w:szCs w:val="18"/>
              </w:rPr>
              <w:t>. Önder Ayyıldız</w:t>
            </w:r>
          </w:p>
          <w:p w14:paraId="6FC8E38D" w14:textId="4BAB76B5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51C6D">
              <w:rPr>
                <w:rFonts w:ascii="Times New Roman" w:hAnsi="Times New Roman" w:cs="Times New Roman"/>
                <w:color w:val="333333"/>
                <w:sz w:val="18"/>
                <w:szCs w:val="18"/>
                <w:shd w:val="clear" w:color="auto" w:fill="FFFFFF"/>
              </w:rPr>
              <w:t>(Öğretim Üyesinin Odasında)</w:t>
            </w:r>
          </w:p>
        </w:tc>
        <w:tc>
          <w:tcPr>
            <w:tcW w:w="2171" w:type="dxa"/>
            <w:vMerge w:val="restart"/>
            <w:tcBorders>
              <w:top w:val="single" w:sz="12" w:space="0" w:color="auto"/>
            </w:tcBorders>
          </w:tcPr>
          <w:p w14:paraId="08CE95BB" w14:textId="696A3E7E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 w:val="restart"/>
            <w:tcBorders>
              <w:top w:val="single" w:sz="12" w:space="0" w:color="auto"/>
            </w:tcBorders>
            <w:shd w:val="clear" w:color="auto" w:fill="auto"/>
          </w:tcPr>
          <w:p w14:paraId="39F7A433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</w:pPr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ENV 6011 </w:t>
            </w:r>
            <w:proofErr w:type="spellStart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>Organic</w:t>
            </w:r>
            <w:proofErr w:type="spellEnd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>Waste</w:t>
            </w:r>
            <w:proofErr w:type="spellEnd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>Disposal</w:t>
            </w:r>
            <w:proofErr w:type="spellEnd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>Methods</w:t>
            </w:r>
            <w:proofErr w:type="spellEnd"/>
          </w:p>
          <w:p w14:paraId="6C63016E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51C6D">
              <w:rPr>
                <w:rFonts w:ascii="Times New Roman" w:hAnsi="Times New Roman" w:cs="Times New Roman"/>
                <w:sz w:val="18"/>
                <w:szCs w:val="18"/>
              </w:rPr>
              <w:t xml:space="preserve">Dr. </w:t>
            </w:r>
            <w:proofErr w:type="spellStart"/>
            <w:r w:rsidRPr="00E51C6D">
              <w:rPr>
                <w:rFonts w:ascii="Times New Roman" w:hAnsi="Times New Roman" w:cs="Times New Roman"/>
                <w:sz w:val="18"/>
                <w:szCs w:val="18"/>
              </w:rPr>
              <w:t>Öğr.Üyesi</w:t>
            </w:r>
            <w:proofErr w:type="spellEnd"/>
            <w:r w:rsidRPr="00E51C6D">
              <w:rPr>
                <w:rFonts w:ascii="Times New Roman" w:hAnsi="Times New Roman" w:cs="Times New Roman"/>
                <w:sz w:val="18"/>
                <w:szCs w:val="18"/>
              </w:rPr>
              <w:t xml:space="preserve"> Akın </w:t>
            </w:r>
            <w:proofErr w:type="spellStart"/>
            <w:r w:rsidRPr="00E51C6D">
              <w:rPr>
                <w:rFonts w:ascii="Times New Roman" w:hAnsi="Times New Roman" w:cs="Times New Roman"/>
                <w:sz w:val="18"/>
                <w:szCs w:val="18"/>
              </w:rPr>
              <w:t>Alten</w:t>
            </w:r>
            <w:proofErr w:type="spellEnd"/>
          </w:p>
          <w:p w14:paraId="7852E3FF" w14:textId="2D3ACF0D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51C6D">
              <w:rPr>
                <w:rFonts w:ascii="Times New Roman" w:hAnsi="Times New Roman" w:cs="Times New Roman"/>
                <w:color w:val="333333"/>
                <w:sz w:val="18"/>
                <w:szCs w:val="18"/>
                <w:shd w:val="clear" w:color="auto" w:fill="FFFFFF"/>
              </w:rPr>
              <w:t>(Öğretim Üyesinin Odasında)</w:t>
            </w:r>
          </w:p>
        </w:tc>
        <w:tc>
          <w:tcPr>
            <w:tcW w:w="2132" w:type="dxa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1F01AF44" w14:textId="28C72272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1B3298" w:rsidRPr="00380386" w14:paraId="4815F8A2" w14:textId="77777777" w:rsidTr="00E51C6D">
        <w:trPr>
          <w:trHeight w:val="227"/>
        </w:trPr>
        <w:tc>
          <w:tcPr>
            <w:tcW w:w="828" w:type="dxa"/>
            <w:vMerge/>
            <w:tcBorders>
              <w:left w:val="single" w:sz="12" w:space="0" w:color="auto"/>
            </w:tcBorders>
            <w:vAlign w:val="center"/>
          </w:tcPr>
          <w:p w14:paraId="0126615A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49" w:type="dxa"/>
          </w:tcPr>
          <w:p w14:paraId="3871606F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Öğr.Üyesi</w:t>
            </w:r>
            <w:proofErr w:type="spellEnd"/>
          </w:p>
        </w:tc>
        <w:tc>
          <w:tcPr>
            <w:tcW w:w="2253" w:type="dxa"/>
            <w:vMerge/>
          </w:tcPr>
          <w:p w14:paraId="708D58A4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/>
          </w:tcPr>
          <w:p w14:paraId="798E7A78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</w:tcPr>
          <w:p w14:paraId="69FD4733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  <w:shd w:val="clear" w:color="auto" w:fill="auto"/>
          </w:tcPr>
          <w:p w14:paraId="34A1683D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32" w:type="dxa"/>
            <w:vMerge/>
            <w:tcBorders>
              <w:right w:val="single" w:sz="12" w:space="0" w:color="auto"/>
            </w:tcBorders>
          </w:tcPr>
          <w:p w14:paraId="2F28B78A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1B3298" w:rsidRPr="00380386" w14:paraId="63E4BACA" w14:textId="77777777" w:rsidTr="00E51C6D">
        <w:trPr>
          <w:trHeight w:val="227"/>
        </w:trPr>
        <w:tc>
          <w:tcPr>
            <w:tcW w:w="828" w:type="dxa"/>
            <w:vMerge/>
            <w:tcBorders>
              <w:left w:val="single" w:sz="12" w:space="0" w:color="auto"/>
            </w:tcBorders>
            <w:vAlign w:val="center"/>
          </w:tcPr>
          <w:p w14:paraId="0DF02DFB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49" w:type="dxa"/>
          </w:tcPr>
          <w:p w14:paraId="5220A277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Yer/Derslik</w:t>
            </w:r>
          </w:p>
        </w:tc>
        <w:tc>
          <w:tcPr>
            <w:tcW w:w="2253" w:type="dxa"/>
            <w:vMerge/>
          </w:tcPr>
          <w:p w14:paraId="4905967B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/>
          </w:tcPr>
          <w:p w14:paraId="766AD20F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</w:tcPr>
          <w:p w14:paraId="7B09806F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  <w:shd w:val="clear" w:color="auto" w:fill="auto"/>
          </w:tcPr>
          <w:p w14:paraId="36910D3F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32" w:type="dxa"/>
            <w:vMerge/>
            <w:tcBorders>
              <w:right w:val="single" w:sz="12" w:space="0" w:color="auto"/>
            </w:tcBorders>
          </w:tcPr>
          <w:p w14:paraId="75B60B84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1B3298" w:rsidRPr="00380386" w14:paraId="46BDD927" w14:textId="77777777" w:rsidTr="00E51C6D">
        <w:trPr>
          <w:trHeight w:val="227"/>
        </w:trPr>
        <w:tc>
          <w:tcPr>
            <w:tcW w:w="828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58DED0B1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49" w:type="dxa"/>
            <w:tcBorders>
              <w:bottom w:val="single" w:sz="12" w:space="0" w:color="auto"/>
            </w:tcBorders>
          </w:tcPr>
          <w:p w14:paraId="76F8F30F" w14:textId="6BC8FE38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ğt</w:t>
            </w:r>
            <w:proofErr w:type="spellEnd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-Öğr. Yöntemi (</w:t>
            </w:r>
            <w:proofErr w:type="spellStart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Yüzyüze</w:t>
            </w:r>
            <w:proofErr w:type="spellEnd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253" w:type="dxa"/>
            <w:vMerge/>
            <w:tcBorders>
              <w:bottom w:val="single" w:sz="12" w:space="0" w:color="auto"/>
            </w:tcBorders>
          </w:tcPr>
          <w:p w14:paraId="479181B5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/>
            <w:tcBorders>
              <w:bottom w:val="single" w:sz="12" w:space="0" w:color="auto"/>
            </w:tcBorders>
          </w:tcPr>
          <w:p w14:paraId="3429CEF4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  <w:tcBorders>
              <w:bottom w:val="single" w:sz="12" w:space="0" w:color="auto"/>
            </w:tcBorders>
          </w:tcPr>
          <w:p w14:paraId="42F52415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  <w:tcBorders>
              <w:bottom w:val="single" w:sz="12" w:space="0" w:color="auto"/>
            </w:tcBorders>
            <w:shd w:val="clear" w:color="auto" w:fill="auto"/>
          </w:tcPr>
          <w:p w14:paraId="5176115F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32" w:type="dxa"/>
            <w:vMerge/>
            <w:tcBorders>
              <w:bottom w:val="single" w:sz="12" w:space="0" w:color="auto"/>
              <w:right w:val="single" w:sz="12" w:space="0" w:color="auto"/>
            </w:tcBorders>
          </w:tcPr>
          <w:p w14:paraId="398537E3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1B3298" w:rsidRPr="00380386" w14:paraId="3094B5DE" w14:textId="77777777" w:rsidTr="00E51C6D">
        <w:trPr>
          <w:trHeight w:val="227"/>
        </w:trPr>
        <w:tc>
          <w:tcPr>
            <w:tcW w:w="828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C409743" w14:textId="3CBC12FA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5) 11:30 12:15</w:t>
            </w:r>
          </w:p>
        </w:tc>
        <w:tc>
          <w:tcPr>
            <w:tcW w:w="2149" w:type="dxa"/>
            <w:tcBorders>
              <w:top w:val="single" w:sz="12" w:space="0" w:color="auto"/>
            </w:tcBorders>
          </w:tcPr>
          <w:p w14:paraId="54F7ED55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ers Adı-Kodu</w:t>
            </w:r>
          </w:p>
        </w:tc>
        <w:tc>
          <w:tcPr>
            <w:tcW w:w="2253" w:type="dxa"/>
            <w:vMerge w:val="restart"/>
            <w:tcBorders>
              <w:top w:val="single" w:sz="12" w:space="0" w:color="auto"/>
            </w:tcBorders>
          </w:tcPr>
          <w:p w14:paraId="4658C9CB" w14:textId="48BF6402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 w:val="restart"/>
            <w:tcBorders>
              <w:top w:val="single" w:sz="12" w:space="0" w:color="auto"/>
            </w:tcBorders>
          </w:tcPr>
          <w:p w14:paraId="0BF5DA85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</w:pPr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ENV 6003 Advanced </w:t>
            </w:r>
            <w:proofErr w:type="spellStart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>Physicochemical</w:t>
            </w:r>
            <w:proofErr w:type="spellEnd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>Treatment</w:t>
            </w:r>
            <w:proofErr w:type="spellEnd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>Processes</w:t>
            </w:r>
            <w:proofErr w:type="spellEnd"/>
          </w:p>
          <w:p w14:paraId="57424A82" w14:textId="71CCCED8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51C6D">
              <w:rPr>
                <w:rFonts w:ascii="Times New Roman" w:hAnsi="Times New Roman" w:cs="Times New Roman"/>
                <w:color w:val="333333"/>
                <w:sz w:val="18"/>
                <w:szCs w:val="18"/>
                <w:shd w:val="clear" w:color="auto" w:fill="FFFFFF"/>
              </w:rPr>
              <w:t>(Öğretim Üyesinin Odasında)</w:t>
            </w:r>
          </w:p>
        </w:tc>
        <w:tc>
          <w:tcPr>
            <w:tcW w:w="2171" w:type="dxa"/>
            <w:vMerge w:val="restart"/>
            <w:tcBorders>
              <w:top w:val="single" w:sz="12" w:space="0" w:color="auto"/>
            </w:tcBorders>
          </w:tcPr>
          <w:p w14:paraId="25314E4C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 w:val="restart"/>
            <w:tcBorders>
              <w:top w:val="single" w:sz="12" w:space="0" w:color="auto"/>
            </w:tcBorders>
            <w:shd w:val="clear" w:color="auto" w:fill="auto"/>
          </w:tcPr>
          <w:p w14:paraId="4425E364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</w:pPr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ENV 6011 </w:t>
            </w:r>
            <w:proofErr w:type="spellStart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>Organic</w:t>
            </w:r>
            <w:proofErr w:type="spellEnd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>Waste</w:t>
            </w:r>
            <w:proofErr w:type="spellEnd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>Disposal</w:t>
            </w:r>
            <w:proofErr w:type="spellEnd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>Methods</w:t>
            </w:r>
            <w:proofErr w:type="spellEnd"/>
          </w:p>
          <w:p w14:paraId="7C91399C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51C6D">
              <w:rPr>
                <w:rFonts w:ascii="Times New Roman" w:hAnsi="Times New Roman" w:cs="Times New Roman"/>
                <w:sz w:val="18"/>
                <w:szCs w:val="18"/>
              </w:rPr>
              <w:t xml:space="preserve">Dr. </w:t>
            </w:r>
            <w:proofErr w:type="spellStart"/>
            <w:r w:rsidRPr="00E51C6D">
              <w:rPr>
                <w:rFonts w:ascii="Times New Roman" w:hAnsi="Times New Roman" w:cs="Times New Roman"/>
                <w:sz w:val="18"/>
                <w:szCs w:val="18"/>
              </w:rPr>
              <w:t>Öğr.Üyesi</w:t>
            </w:r>
            <w:proofErr w:type="spellEnd"/>
            <w:r w:rsidRPr="00E51C6D">
              <w:rPr>
                <w:rFonts w:ascii="Times New Roman" w:hAnsi="Times New Roman" w:cs="Times New Roman"/>
                <w:sz w:val="18"/>
                <w:szCs w:val="18"/>
              </w:rPr>
              <w:t xml:space="preserve"> Akın </w:t>
            </w:r>
            <w:proofErr w:type="spellStart"/>
            <w:r w:rsidRPr="00E51C6D">
              <w:rPr>
                <w:rFonts w:ascii="Times New Roman" w:hAnsi="Times New Roman" w:cs="Times New Roman"/>
                <w:sz w:val="18"/>
                <w:szCs w:val="18"/>
              </w:rPr>
              <w:t>Alten</w:t>
            </w:r>
            <w:proofErr w:type="spellEnd"/>
          </w:p>
          <w:p w14:paraId="6A5BFE0B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color w:val="333333"/>
                <w:sz w:val="18"/>
                <w:szCs w:val="18"/>
                <w:shd w:val="clear" w:color="auto" w:fill="FFFFFF"/>
              </w:rPr>
            </w:pPr>
            <w:r w:rsidRPr="00E51C6D">
              <w:rPr>
                <w:rFonts w:ascii="Times New Roman" w:hAnsi="Times New Roman" w:cs="Times New Roman"/>
                <w:color w:val="333333"/>
                <w:sz w:val="18"/>
                <w:szCs w:val="18"/>
                <w:shd w:val="clear" w:color="auto" w:fill="FFFFFF"/>
              </w:rPr>
              <w:t>(Öğretim Üyesinin Odasında)</w:t>
            </w:r>
          </w:p>
          <w:p w14:paraId="6F9570C1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32" w:type="dxa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53139054" w14:textId="7A812D9A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1B3298" w:rsidRPr="00380386" w14:paraId="77CF233A" w14:textId="77777777" w:rsidTr="00E51C6D">
        <w:trPr>
          <w:trHeight w:val="227"/>
        </w:trPr>
        <w:tc>
          <w:tcPr>
            <w:tcW w:w="828" w:type="dxa"/>
            <w:vMerge/>
            <w:tcBorders>
              <w:left w:val="single" w:sz="12" w:space="0" w:color="auto"/>
            </w:tcBorders>
            <w:vAlign w:val="center"/>
          </w:tcPr>
          <w:p w14:paraId="5411C6D6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49" w:type="dxa"/>
          </w:tcPr>
          <w:p w14:paraId="4905DAA1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Öğr.Üyesi</w:t>
            </w:r>
            <w:proofErr w:type="spellEnd"/>
          </w:p>
        </w:tc>
        <w:tc>
          <w:tcPr>
            <w:tcW w:w="2253" w:type="dxa"/>
            <w:vMerge/>
          </w:tcPr>
          <w:p w14:paraId="00A138FF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/>
          </w:tcPr>
          <w:p w14:paraId="44142E55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</w:tcPr>
          <w:p w14:paraId="55424659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  <w:shd w:val="clear" w:color="auto" w:fill="auto"/>
          </w:tcPr>
          <w:p w14:paraId="6A91B6F8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32" w:type="dxa"/>
            <w:vMerge/>
            <w:tcBorders>
              <w:right w:val="single" w:sz="12" w:space="0" w:color="auto"/>
            </w:tcBorders>
          </w:tcPr>
          <w:p w14:paraId="732544D9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1B3298" w:rsidRPr="00380386" w14:paraId="5419C412" w14:textId="77777777" w:rsidTr="00E51C6D">
        <w:trPr>
          <w:trHeight w:val="227"/>
        </w:trPr>
        <w:tc>
          <w:tcPr>
            <w:tcW w:w="828" w:type="dxa"/>
            <w:vMerge/>
            <w:tcBorders>
              <w:left w:val="single" w:sz="12" w:space="0" w:color="auto"/>
            </w:tcBorders>
            <w:vAlign w:val="center"/>
          </w:tcPr>
          <w:p w14:paraId="60876593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49" w:type="dxa"/>
          </w:tcPr>
          <w:p w14:paraId="45509BD5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Yer/Derslik</w:t>
            </w:r>
          </w:p>
        </w:tc>
        <w:tc>
          <w:tcPr>
            <w:tcW w:w="2253" w:type="dxa"/>
            <w:vMerge/>
          </w:tcPr>
          <w:p w14:paraId="407715A4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/>
          </w:tcPr>
          <w:p w14:paraId="3386178F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</w:tcPr>
          <w:p w14:paraId="3A42A0C4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  <w:shd w:val="clear" w:color="auto" w:fill="auto"/>
          </w:tcPr>
          <w:p w14:paraId="291E548C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32" w:type="dxa"/>
            <w:vMerge/>
            <w:tcBorders>
              <w:right w:val="single" w:sz="12" w:space="0" w:color="auto"/>
            </w:tcBorders>
          </w:tcPr>
          <w:p w14:paraId="0B9E546E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1B3298" w:rsidRPr="00380386" w14:paraId="5C80A7F6" w14:textId="77777777" w:rsidTr="00E51C6D">
        <w:trPr>
          <w:trHeight w:val="655"/>
        </w:trPr>
        <w:tc>
          <w:tcPr>
            <w:tcW w:w="828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B83C4A5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49" w:type="dxa"/>
            <w:tcBorders>
              <w:bottom w:val="single" w:sz="12" w:space="0" w:color="auto"/>
            </w:tcBorders>
          </w:tcPr>
          <w:p w14:paraId="091BF38B" w14:textId="2588FD83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ğt</w:t>
            </w:r>
            <w:proofErr w:type="spellEnd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-Öğr. Yöntemi (</w:t>
            </w:r>
            <w:proofErr w:type="spellStart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Yüzyüze</w:t>
            </w:r>
            <w:proofErr w:type="spellEnd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253" w:type="dxa"/>
            <w:vMerge/>
            <w:tcBorders>
              <w:bottom w:val="single" w:sz="12" w:space="0" w:color="auto"/>
            </w:tcBorders>
          </w:tcPr>
          <w:p w14:paraId="105AC9E1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/>
            <w:tcBorders>
              <w:bottom w:val="single" w:sz="12" w:space="0" w:color="auto"/>
            </w:tcBorders>
          </w:tcPr>
          <w:p w14:paraId="05FF80ED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  <w:tcBorders>
              <w:bottom w:val="single" w:sz="12" w:space="0" w:color="auto"/>
            </w:tcBorders>
          </w:tcPr>
          <w:p w14:paraId="3601C2D0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  <w:tcBorders>
              <w:bottom w:val="single" w:sz="12" w:space="0" w:color="auto"/>
            </w:tcBorders>
            <w:shd w:val="clear" w:color="auto" w:fill="auto"/>
          </w:tcPr>
          <w:p w14:paraId="7C9B80AC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32" w:type="dxa"/>
            <w:vMerge/>
            <w:tcBorders>
              <w:bottom w:val="single" w:sz="12" w:space="0" w:color="auto"/>
              <w:right w:val="single" w:sz="12" w:space="0" w:color="auto"/>
            </w:tcBorders>
          </w:tcPr>
          <w:p w14:paraId="74A441E3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1B3298" w:rsidRPr="00380386" w14:paraId="0AC439BA" w14:textId="77777777" w:rsidTr="001B3298">
        <w:trPr>
          <w:trHeight w:val="227"/>
        </w:trPr>
        <w:tc>
          <w:tcPr>
            <w:tcW w:w="828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4EB86401" w14:textId="6B6F54FF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6) 12:20 13:05</w:t>
            </w:r>
          </w:p>
        </w:tc>
        <w:tc>
          <w:tcPr>
            <w:tcW w:w="2149" w:type="dxa"/>
            <w:tcBorders>
              <w:top w:val="single" w:sz="12" w:space="0" w:color="auto"/>
            </w:tcBorders>
          </w:tcPr>
          <w:p w14:paraId="12E159D3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ers Adı-Kodu</w:t>
            </w:r>
          </w:p>
        </w:tc>
        <w:tc>
          <w:tcPr>
            <w:tcW w:w="2253" w:type="dxa"/>
            <w:vMerge w:val="restart"/>
            <w:tcBorders>
              <w:top w:val="single" w:sz="12" w:space="0" w:color="auto"/>
            </w:tcBorders>
          </w:tcPr>
          <w:p w14:paraId="6A3FB6DC" w14:textId="59282CF4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 w:val="restart"/>
            <w:tcBorders>
              <w:top w:val="single" w:sz="12" w:space="0" w:color="auto"/>
            </w:tcBorders>
          </w:tcPr>
          <w:p w14:paraId="771AB320" w14:textId="7A4AC6E2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 w:val="restart"/>
            <w:tcBorders>
              <w:top w:val="single" w:sz="12" w:space="0" w:color="auto"/>
            </w:tcBorders>
          </w:tcPr>
          <w:p w14:paraId="5656CCE8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 w:val="restart"/>
            <w:tcBorders>
              <w:top w:val="single" w:sz="12" w:space="0" w:color="auto"/>
            </w:tcBorders>
          </w:tcPr>
          <w:p w14:paraId="5AFFCAE7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32" w:type="dxa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2217EBF7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1B3298" w:rsidRPr="00380386" w14:paraId="658ACFCC" w14:textId="77777777" w:rsidTr="001B3298">
        <w:trPr>
          <w:trHeight w:val="227"/>
        </w:trPr>
        <w:tc>
          <w:tcPr>
            <w:tcW w:w="828" w:type="dxa"/>
            <w:vMerge/>
            <w:tcBorders>
              <w:left w:val="single" w:sz="12" w:space="0" w:color="auto"/>
            </w:tcBorders>
            <w:vAlign w:val="center"/>
          </w:tcPr>
          <w:p w14:paraId="24E743A1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49" w:type="dxa"/>
          </w:tcPr>
          <w:p w14:paraId="571A2DA9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Öğr.Üyesi</w:t>
            </w:r>
            <w:proofErr w:type="spellEnd"/>
          </w:p>
        </w:tc>
        <w:tc>
          <w:tcPr>
            <w:tcW w:w="2253" w:type="dxa"/>
            <w:vMerge/>
          </w:tcPr>
          <w:p w14:paraId="225692C0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/>
          </w:tcPr>
          <w:p w14:paraId="6E4887DE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</w:tcPr>
          <w:p w14:paraId="6F9151B9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</w:tcPr>
          <w:p w14:paraId="34F90CA3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32" w:type="dxa"/>
            <w:vMerge/>
            <w:tcBorders>
              <w:right w:val="single" w:sz="12" w:space="0" w:color="auto"/>
            </w:tcBorders>
          </w:tcPr>
          <w:p w14:paraId="51668861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1B3298" w:rsidRPr="00380386" w14:paraId="6A7DE943" w14:textId="77777777" w:rsidTr="001B3298">
        <w:trPr>
          <w:trHeight w:val="227"/>
        </w:trPr>
        <w:tc>
          <w:tcPr>
            <w:tcW w:w="828" w:type="dxa"/>
            <w:vMerge/>
            <w:tcBorders>
              <w:left w:val="single" w:sz="12" w:space="0" w:color="auto"/>
            </w:tcBorders>
            <w:vAlign w:val="center"/>
          </w:tcPr>
          <w:p w14:paraId="1952A7CB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49" w:type="dxa"/>
          </w:tcPr>
          <w:p w14:paraId="12FBD2B1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Yer/Derslik</w:t>
            </w:r>
          </w:p>
        </w:tc>
        <w:tc>
          <w:tcPr>
            <w:tcW w:w="2253" w:type="dxa"/>
            <w:vMerge/>
          </w:tcPr>
          <w:p w14:paraId="61CE8FC3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/>
          </w:tcPr>
          <w:p w14:paraId="4C6E2646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</w:tcPr>
          <w:p w14:paraId="38BF1DA0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</w:tcPr>
          <w:p w14:paraId="16E066EF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32" w:type="dxa"/>
            <w:vMerge/>
            <w:tcBorders>
              <w:right w:val="single" w:sz="12" w:space="0" w:color="auto"/>
            </w:tcBorders>
          </w:tcPr>
          <w:p w14:paraId="39D99034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1B3298" w:rsidRPr="00380386" w14:paraId="583D2A76" w14:textId="77777777" w:rsidTr="001B3298">
        <w:trPr>
          <w:trHeight w:val="1167"/>
        </w:trPr>
        <w:tc>
          <w:tcPr>
            <w:tcW w:w="828" w:type="dxa"/>
            <w:vMerge/>
            <w:tcBorders>
              <w:left w:val="single" w:sz="12" w:space="0" w:color="auto"/>
            </w:tcBorders>
            <w:vAlign w:val="center"/>
          </w:tcPr>
          <w:p w14:paraId="7B6AAF64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49" w:type="dxa"/>
          </w:tcPr>
          <w:p w14:paraId="46D7796D" w14:textId="6EDA79D3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ğt</w:t>
            </w:r>
            <w:proofErr w:type="spellEnd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-Öğr. Yöntemi (</w:t>
            </w:r>
            <w:proofErr w:type="spellStart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Yüzyüze</w:t>
            </w:r>
            <w:proofErr w:type="spellEnd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253" w:type="dxa"/>
            <w:vMerge/>
          </w:tcPr>
          <w:p w14:paraId="535A2C3A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/>
            <w:tcBorders>
              <w:bottom w:val="single" w:sz="4" w:space="0" w:color="auto"/>
            </w:tcBorders>
          </w:tcPr>
          <w:p w14:paraId="455FA0E9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</w:tcPr>
          <w:p w14:paraId="00ACDD72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</w:tcPr>
          <w:p w14:paraId="02B806E1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32" w:type="dxa"/>
            <w:vMerge/>
            <w:tcBorders>
              <w:right w:val="single" w:sz="12" w:space="0" w:color="auto"/>
            </w:tcBorders>
          </w:tcPr>
          <w:p w14:paraId="68EC9C83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1B3298" w:rsidRPr="00380386" w14:paraId="38573D38" w14:textId="77777777" w:rsidTr="001B3298">
        <w:trPr>
          <w:trHeight w:val="227"/>
        </w:trPr>
        <w:tc>
          <w:tcPr>
            <w:tcW w:w="828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3D92CC6E" w14:textId="4A058C38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lastRenderedPageBreak/>
              <w:t>(7) 13:10 13:55</w:t>
            </w:r>
          </w:p>
        </w:tc>
        <w:tc>
          <w:tcPr>
            <w:tcW w:w="2149" w:type="dxa"/>
            <w:tcBorders>
              <w:top w:val="single" w:sz="12" w:space="0" w:color="auto"/>
            </w:tcBorders>
          </w:tcPr>
          <w:p w14:paraId="43B97074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ers Adı-Kodu</w:t>
            </w:r>
          </w:p>
        </w:tc>
        <w:tc>
          <w:tcPr>
            <w:tcW w:w="2253" w:type="dxa"/>
            <w:vMerge w:val="restart"/>
            <w:tcBorders>
              <w:top w:val="single" w:sz="12" w:space="0" w:color="auto"/>
            </w:tcBorders>
          </w:tcPr>
          <w:p w14:paraId="3C1BD979" w14:textId="75516979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 w:val="restart"/>
            <w:tcBorders>
              <w:top w:val="single" w:sz="12" w:space="0" w:color="auto"/>
            </w:tcBorders>
          </w:tcPr>
          <w:p w14:paraId="0EC2277A" w14:textId="77C2FD25" w:rsidR="001B3298" w:rsidRPr="00262DA4" w:rsidRDefault="001B3298" w:rsidP="001B3298">
            <w:pPr>
              <w:jc w:val="center"/>
              <w:rPr>
                <w:rFonts w:ascii="Times New Roman" w:hAnsi="Times New Roman" w:cs="Times New Roman"/>
                <w:color w:val="333333"/>
                <w:sz w:val="18"/>
                <w:szCs w:val="18"/>
                <w:highlight w:val="yellow"/>
                <w:shd w:val="clear" w:color="auto" w:fill="FFFFFF"/>
              </w:rPr>
            </w:pPr>
          </w:p>
        </w:tc>
        <w:tc>
          <w:tcPr>
            <w:tcW w:w="2171" w:type="dxa"/>
            <w:vMerge w:val="restart"/>
            <w:tcBorders>
              <w:top w:val="single" w:sz="12" w:space="0" w:color="auto"/>
            </w:tcBorders>
          </w:tcPr>
          <w:p w14:paraId="4971327C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 w:val="restart"/>
            <w:tcBorders>
              <w:top w:val="single" w:sz="12" w:space="0" w:color="auto"/>
            </w:tcBorders>
          </w:tcPr>
          <w:p w14:paraId="59AB27F8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51C6D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ENV6001 </w:t>
            </w:r>
            <w:proofErr w:type="spellStart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>Environmental</w:t>
            </w:r>
            <w:proofErr w:type="spellEnd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>Pollution</w:t>
            </w:r>
            <w:proofErr w:type="spellEnd"/>
          </w:p>
          <w:p w14:paraId="162934A1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E51C6D">
              <w:rPr>
                <w:rFonts w:ascii="Times New Roman" w:hAnsi="Times New Roman" w:cs="Times New Roman"/>
                <w:sz w:val="18"/>
                <w:szCs w:val="18"/>
              </w:rPr>
              <w:t>Prof.Dr.Çetin</w:t>
            </w:r>
            <w:proofErr w:type="spellEnd"/>
            <w:r w:rsidRPr="00E51C6D">
              <w:rPr>
                <w:rFonts w:ascii="Times New Roman" w:hAnsi="Times New Roman" w:cs="Times New Roman"/>
                <w:sz w:val="18"/>
                <w:szCs w:val="18"/>
              </w:rPr>
              <w:t xml:space="preserve"> Kantar</w:t>
            </w:r>
          </w:p>
          <w:p w14:paraId="16AA9D9C" w14:textId="45D4CEAB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51C6D">
              <w:rPr>
                <w:rFonts w:ascii="Times New Roman" w:hAnsi="Times New Roman" w:cs="Times New Roman"/>
                <w:color w:val="333333"/>
                <w:sz w:val="18"/>
                <w:szCs w:val="18"/>
                <w:shd w:val="clear" w:color="auto" w:fill="FFFFFF"/>
              </w:rPr>
              <w:t>(Öğretim Üyesinin Odasında)</w:t>
            </w:r>
          </w:p>
        </w:tc>
        <w:tc>
          <w:tcPr>
            <w:tcW w:w="2132" w:type="dxa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2A6D25FE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1B3298" w:rsidRPr="00380386" w14:paraId="2F35A86E" w14:textId="77777777" w:rsidTr="001B3298">
        <w:trPr>
          <w:trHeight w:val="227"/>
        </w:trPr>
        <w:tc>
          <w:tcPr>
            <w:tcW w:w="828" w:type="dxa"/>
            <w:vMerge/>
            <w:tcBorders>
              <w:left w:val="single" w:sz="12" w:space="0" w:color="auto"/>
            </w:tcBorders>
            <w:vAlign w:val="center"/>
          </w:tcPr>
          <w:p w14:paraId="05D44CD0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49" w:type="dxa"/>
          </w:tcPr>
          <w:p w14:paraId="3C937545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Öğr.Üyesi</w:t>
            </w:r>
            <w:proofErr w:type="spellEnd"/>
          </w:p>
        </w:tc>
        <w:tc>
          <w:tcPr>
            <w:tcW w:w="2253" w:type="dxa"/>
            <w:vMerge/>
          </w:tcPr>
          <w:p w14:paraId="0006AA44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/>
          </w:tcPr>
          <w:p w14:paraId="1ABEB026" w14:textId="77777777" w:rsidR="001B3298" w:rsidRPr="00262DA4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2171" w:type="dxa"/>
            <w:vMerge/>
          </w:tcPr>
          <w:p w14:paraId="20785330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</w:tcPr>
          <w:p w14:paraId="431C0E16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32" w:type="dxa"/>
            <w:vMerge/>
            <w:tcBorders>
              <w:right w:val="single" w:sz="12" w:space="0" w:color="auto"/>
            </w:tcBorders>
          </w:tcPr>
          <w:p w14:paraId="26553DEE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1B3298" w:rsidRPr="00380386" w14:paraId="4C3460FE" w14:textId="77777777" w:rsidTr="001B3298">
        <w:trPr>
          <w:trHeight w:val="227"/>
        </w:trPr>
        <w:tc>
          <w:tcPr>
            <w:tcW w:w="828" w:type="dxa"/>
            <w:vMerge/>
            <w:tcBorders>
              <w:left w:val="single" w:sz="12" w:space="0" w:color="auto"/>
            </w:tcBorders>
            <w:vAlign w:val="center"/>
          </w:tcPr>
          <w:p w14:paraId="388B5D0D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49" w:type="dxa"/>
          </w:tcPr>
          <w:p w14:paraId="557D9470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Yer/Derslik</w:t>
            </w:r>
          </w:p>
        </w:tc>
        <w:tc>
          <w:tcPr>
            <w:tcW w:w="2253" w:type="dxa"/>
            <w:vMerge/>
          </w:tcPr>
          <w:p w14:paraId="4DB468EC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/>
          </w:tcPr>
          <w:p w14:paraId="1D2A1694" w14:textId="77777777" w:rsidR="001B3298" w:rsidRPr="00262DA4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2171" w:type="dxa"/>
            <w:vMerge/>
          </w:tcPr>
          <w:p w14:paraId="72B0F45E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</w:tcPr>
          <w:p w14:paraId="099BBABB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32" w:type="dxa"/>
            <w:vMerge/>
            <w:tcBorders>
              <w:right w:val="single" w:sz="12" w:space="0" w:color="auto"/>
            </w:tcBorders>
          </w:tcPr>
          <w:p w14:paraId="36573FB9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1B3298" w:rsidRPr="00380386" w14:paraId="5ED6E4C8" w14:textId="77777777" w:rsidTr="001B3298">
        <w:trPr>
          <w:trHeight w:val="526"/>
        </w:trPr>
        <w:tc>
          <w:tcPr>
            <w:tcW w:w="828" w:type="dxa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1079C060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49" w:type="dxa"/>
            <w:tcBorders>
              <w:bottom w:val="single" w:sz="4" w:space="0" w:color="auto"/>
            </w:tcBorders>
          </w:tcPr>
          <w:p w14:paraId="29D5DD05" w14:textId="4982E64D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ğt</w:t>
            </w:r>
            <w:proofErr w:type="spellEnd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-Öğr. Yöntemi (</w:t>
            </w:r>
            <w:proofErr w:type="spellStart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Yüzyüze</w:t>
            </w:r>
            <w:proofErr w:type="spellEnd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253" w:type="dxa"/>
            <w:vMerge/>
            <w:tcBorders>
              <w:bottom w:val="single" w:sz="4" w:space="0" w:color="auto"/>
            </w:tcBorders>
          </w:tcPr>
          <w:p w14:paraId="0C8CE0DC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/>
            <w:tcBorders>
              <w:bottom w:val="single" w:sz="4" w:space="0" w:color="auto"/>
            </w:tcBorders>
          </w:tcPr>
          <w:p w14:paraId="139B1BCF" w14:textId="77777777" w:rsidR="001B3298" w:rsidRPr="00262DA4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2171" w:type="dxa"/>
            <w:vMerge/>
            <w:tcBorders>
              <w:bottom w:val="single" w:sz="4" w:space="0" w:color="auto"/>
            </w:tcBorders>
          </w:tcPr>
          <w:p w14:paraId="40869D68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  <w:tcBorders>
              <w:bottom w:val="single" w:sz="4" w:space="0" w:color="auto"/>
            </w:tcBorders>
          </w:tcPr>
          <w:p w14:paraId="07516405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32" w:type="dxa"/>
            <w:vMerge/>
            <w:tcBorders>
              <w:bottom w:val="single" w:sz="4" w:space="0" w:color="auto"/>
              <w:right w:val="single" w:sz="12" w:space="0" w:color="auto"/>
            </w:tcBorders>
          </w:tcPr>
          <w:p w14:paraId="5876C0FF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1B3298" w:rsidRPr="00380386" w14:paraId="185937F7" w14:textId="77777777" w:rsidTr="001B3298">
        <w:trPr>
          <w:trHeight w:val="227"/>
        </w:trPr>
        <w:tc>
          <w:tcPr>
            <w:tcW w:w="828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513A6F1" w14:textId="45B317DB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8) 14:00 14:45</w:t>
            </w:r>
          </w:p>
        </w:tc>
        <w:tc>
          <w:tcPr>
            <w:tcW w:w="2149" w:type="dxa"/>
            <w:tcBorders>
              <w:top w:val="single" w:sz="12" w:space="0" w:color="auto"/>
            </w:tcBorders>
          </w:tcPr>
          <w:p w14:paraId="0DF86709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ers Adı-Kodu</w:t>
            </w:r>
          </w:p>
        </w:tc>
        <w:tc>
          <w:tcPr>
            <w:tcW w:w="2253" w:type="dxa"/>
            <w:vMerge w:val="restart"/>
            <w:tcBorders>
              <w:top w:val="single" w:sz="12" w:space="0" w:color="auto"/>
            </w:tcBorders>
          </w:tcPr>
          <w:p w14:paraId="0D9584F0" w14:textId="7A273D9C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 w:val="restart"/>
            <w:tcBorders>
              <w:top w:val="single" w:sz="12" w:space="0" w:color="auto"/>
            </w:tcBorders>
          </w:tcPr>
          <w:p w14:paraId="287CFB94" w14:textId="41481CBD" w:rsidR="001B3298" w:rsidRPr="00262DA4" w:rsidRDefault="001B3298" w:rsidP="001B329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2171" w:type="dxa"/>
            <w:vMerge w:val="restart"/>
            <w:tcBorders>
              <w:top w:val="single" w:sz="12" w:space="0" w:color="auto"/>
            </w:tcBorders>
          </w:tcPr>
          <w:p w14:paraId="5DCC145C" w14:textId="131802F5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71" w:type="dxa"/>
            <w:vMerge w:val="restart"/>
            <w:tcBorders>
              <w:top w:val="single" w:sz="12" w:space="0" w:color="auto"/>
            </w:tcBorders>
          </w:tcPr>
          <w:p w14:paraId="10094938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51C6D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ENV6001 </w:t>
            </w:r>
            <w:proofErr w:type="spellStart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>Environmental</w:t>
            </w:r>
            <w:proofErr w:type="spellEnd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>Pollution</w:t>
            </w:r>
            <w:proofErr w:type="spellEnd"/>
          </w:p>
          <w:p w14:paraId="4F4AADAE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E51C6D">
              <w:rPr>
                <w:rFonts w:ascii="Times New Roman" w:hAnsi="Times New Roman" w:cs="Times New Roman"/>
                <w:sz w:val="18"/>
                <w:szCs w:val="18"/>
              </w:rPr>
              <w:t>Prof.Dr.Çetin</w:t>
            </w:r>
            <w:proofErr w:type="spellEnd"/>
            <w:r w:rsidRPr="00E51C6D">
              <w:rPr>
                <w:rFonts w:ascii="Times New Roman" w:hAnsi="Times New Roman" w:cs="Times New Roman"/>
                <w:sz w:val="18"/>
                <w:szCs w:val="18"/>
              </w:rPr>
              <w:t xml:space="preserve"> Kantar</w:t>
            </w:r>
          </w:p>
          <w:p w14:paraId="7EF5B8DC" w14:textId="77777777" w:rsidR="001B3298" w:rsidRPr="00E51C6D" w:rsidRDefault="001B3298" w:rsidP="001B329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51C6D">
              <w:rPr>
                <w:rFonts w:ascii="Times New Roman" w:hAnsi="Times New Roman" w:cs="Times New Roman"/>
                <w:color w:val="333333"/>
                <w:sz w:val="18"/>
                <w:szCs w:val="18"/>
                <w:shd w:val="clear" w:color="auto" w:fill="FFFFFF"/>
              </w:rPr>
              <w:t>(Öğretim Üyesinin Odasında)</w:t>
            </w:r>
          </w:p>
          <w:p w14:paraId="79360514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32" w:type="dxa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286DD38B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1B3298" w:rsidRPr="00380386" w14:paraId="68322EB4" w14:textId="77777777" w:rsidTr="001B3298">
        <w:trPr>
          <w:trHeight w:val="227"/>
        </w:trPr>
        <w:tc>
          <w:tcPr>
            <w:tcW w:w="828" w:type="dxa"/>
            <w:vMerge/>
            <w:tcBorders>
              <w:left w:val="single" w:sz="12" w:space="0" w:color="auto"/>
            </w:tcBorders>
            <w:vAlign w:val="center"/>
          </w:tcPr>
          <w:p w14:paraId="31C4C89C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49" w:type="dxa"/>
          </w:tcPr>
          <w:p w14:paraId="6550E641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Öğr.Üyesi</w:t>
            </w:r>
            <w:proofErr w:type="spellEnd"/>
          </w:p>
        </w:tc>
        <w:tc>
          <w:tcPr>
            <w:tcW w:w="2253" w:type="dxa"/>
            <w:vMerge/>
          </w:tcPr>
          <w:p w14:paraId="6B9E46CB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/>
          </w:tcPr>
          <w:p w14:paraId="320ECB43" w14:textId="77777777" w:rsidR="001B3298" w:rsidRPr="00262DA4" w:rsidRDefault="001B3298" w:rsidP="001B329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2171" w:type="dxa"/>
            <w:vMerge/>
          </w:tcPr>
          <w:p w14:paraId="7C98AA5E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</w:tcPr>
          <w:p w14:paraId="07CCE0F9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32" w:type="dxa"/>
            <w:vMerge/>
            <w:tcBorders>
              <w:right w:val="single" w:sz="12" w:space="0" w:color="auto"/>
            </w:tcBorders>
          </w:tcPr>
          <w:p w14:paraId="59DF57A5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1B3298" w:rsidRPr="00380386" w14:paraId="36DC6A8E" w14:textId="77777777" w:rsidTr="001B3298">
        <w:trPr>
          <w:trHeight w:val="227"/>
        </w:trPr>
        <w:tc>
          <w:tcPr>
            <w:tcW w:w="828" w:type="dxa"/>
            <w:vMerge/>
            <w:tcBorders>
              <w:left w:val="single" w:sz="12" w:space="0" w:color="auto"/>
            </w:tcBorders>
            <w:vAlign w:val="center"/>
          </w:tcPr>
          <w:p w14:paraId="6836A075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49" w:type="dxa"/>
          </w:tcPr>
          <w:p w14:paraId="12B68604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Yer/Derslik</w:t>
            </w:r>
          </w:p>
        </w:tc>
        <w:tc>
          <w:tcPr>
            <w:tcW w:w="2253" w:type="dxa"/>
            <w:vMerge/>
          </w:tcPr>
          <w:p w14:paraId="7F40154D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/>
          </w:tcPr>
          <w:p w14:paraId="587E209C" w14:textId="77777777" w:rsidR="001B3298" w:rsidRPr="00262DA4" w:rsidRDefault="001B3298" w:rsidP="001B329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2171" w:type="dxa"/>
            <w:vMerge/>
          </w:tcPr>
          <w:p w14:paraId="79B5E167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</w:tcPr>
          <w:p w14:paraId="5195195D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32" w:type="dxa"/>
            <w:vMerge/>
            <w:tcBorders>
              <w:right w:val="single" w:sz="12" w:space="0" w:color="auto"/>
            </w:tcBorders>
          </w:tcPr>
          <w:p w14:paraId="5FFAE2D2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1B3298" w:rsidRPr="00380386" w14:paraId="3F349FCE" w14:textId="77777777" w:rsidTr="001B3298">
        <w:trPr>
          <w:trHeight w:val="550"/>
        </w:trPr>
        <w:tc>
          <w:tcPr>
            <w:tcW w:w="828" w:type="dxa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40F0A260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49" w:type="dxa"/>
            <w:tcBorders>
              <w:bottom w:val="single" w:sz="4" w:space="0" w:color="auto"/>
            </w:tcBorders>
          </w:tcPr>
          <w:p w14:paraId="6A922014" w14:textId="6EE7F684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ğt</w:t>
            </w:r>
            <w:proofErr w:type="spellEnd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-Öğr. Yöntemi (</w:t>
            </w:r>
            <w:proofErr w:type="spellStart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Yüzyüze</w:t>
            </w:r>
            <w:proofErr w:type="spellEnd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253" w:type="dxa"/>
            <w:vMerge/>
            <w:tcBorders>
              <w:bottom w:val="single" w:sz="4" w:space="0" w:color="auto"/>
            </w:tcBorders>
          </w:tcPr>
          <w:p w14:paraId="02E58BFE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/>
            <w:tcBorders>
              <w:bottom w:val="single" w:sz="4" w:space="0" w:color="auto"/>
            </w:tcBorders>
          </w:tcPr>
          <w:p w14:paraId="3B3831E4" w14:textId="77777777" w:rsidR="001B3298" w:rsidRPr="00262DA4" w:rsidRDefault="001B3298" w:rsidP="001B329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2171" w:type="dxa"/>
            <w:vMerge/>
            <w:tcBorders>
              <w:bottom w:val="single" w:sz="4" w:space="0" w:color="auto"/>
            </w:tcBorders>
          </w:tcPr>
          <w:p w14:paraId="75DECE85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  <w:tcBorders>
              <w:bottom w:val="single" w:sz="4" w:space="0" w:color="auto"/>
            </w:tcBorders>
          </w:tcPr>
          <w:p w14:paraId="7FA5BB39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32" w:type="dxa"/>
            <w:vMerge/>
            <w:tcBorders>
              <w:bottom w:val="single" w:sz="4" w:space="0" w:color="auto"/>
              <w:right w:val="single" w:sz="12" w:space="0" w:color="auto"/>
            </w:tcBorders>
          </w:tcPr>
          <w:p w14:paraId="140C841A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1B3298" w:rsidRPr="00380386" w14:paraId="127F99D9" w14:textId="77777777" w:rsidTr="001B3298">
        <w:trPr>
          <w:trHeight w:val="227"/>
        </w:trPr>
        <w:tc>
          <w:tcPr>
            <w:tcW w:w="828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60E36AD0" w14:textId="5C87EA68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9) 14:50 15:35</w:t>
            </w:r>
          </w:p>
        </w:tc>
        <w:tc>
          <w:tcPr>
            <w:tcW w:w="2149" w:type="dxa"/>
            <w:tcBorders>
              <w:top w:val="single" w:sz="12" w:space="0" w:color="auto"/>
            </w:tcBorders>
          </w:tcPr>
          <w:p w14:paraId="0F85AA9F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ers Adı-Kodu</w:t>
            </w:r>
          </w:p>
        </w:tc>
        <w:tc>
          <w:tcPr>
            <w:tcW w:w="2253" w:type="dxa"/>
            <w:vMerge w:val="restart"/>
            <w:tcBorders>
              <w:top w:val="single" w:sz="12" w:space="0" w:color="auto"/>
            </w:tcBorders>
          </w:tcPr>
          <w:p w14:paraId="15EF4F4F" w14:textId="4E738F0B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 w:val="restart"/>
            <w:tcBorders>
              <w:top w:val="single" w:sz="12" w:space="0" w:color="auto"/>
            </w:tcBorders>
          </w:tcPr>
          <w:p w14:paraId="6402B9D5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</w:pPr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ENV6013 Project </w:t>
            </w:r>
            <w:proofErr w:type="spellStart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>Writing</w:t>
            </w:r>
            <w:proofErr w:type="spellEnd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>and</w:t>
            </w:r>
            <w:proofErr w:type="spellEnd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>Academic</w:t>
            </w:r>
            <w:proofErr w:type="spellEnd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Presentation </w:t>
            </w:r>
            <w:proofErr w:type="spellStart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>Skills</w:t>
            </w:r>
            <w:proofErr w:type="spellEnd"/>
          </w:p>
          <w:p w14:paraId="57A003F5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color w:val="333333"/>
                <w:sz w:val="18"/>
                <w:szCs w:val="18"/>
                <w:shd w:val="clear" w:color="auto" w:fill="FFFFFF"/>
              </w:rPr>
            </w:pPr>
            <w:proofErr w:type="spellStart"/>
            <w:r w:rsidRPr="00E51C6D">
              <w:rPr>
                <w:rFonts w:ascii="Times New Roman" w:hAnsi="Times New Roman" w:cs="Times New Roman"/>
                <w:color w:val="333333"/>
                <w:sz w:val="18"/>
                <w:szCs w:val="18"/>
                <w:shd w:val="clear" w:color="auto" w:fill="FFFFFF"/>
              </w:rPr>
              <w:t>Prof.Dr</w:t>
            </w:r>
            <w:proofErr w:type="spellEnd"/>
            <w:r w:rsidRPr="00E51C6D">
              <w:rPr>
                <w:rFonts w:ascii="Times New Roman" w:hAnsi="Times New Roman" w:cs="Times New Roman"/>
                <w:color w:val="333333"/>
                <w:sz w:val="18"/>
                <w:szCs w:val="18"/>
                <w:shd w:val="clear" w:color="auto" w:fill="FFFFFF"/>
              </w:rPr>
              <w:t xml:space="preserve">. </w:t>
            </w:r>
            <w:proofErr w:type="spellStart"/>
            <w:r w:rsidRPr="00E51C6D">
              <w:rPr>
                <w:rFonts w:ascii="Times New Roman" w:hAnsi="Times New Roman" w:cs="Times New Roman"/>
                <w:color w:val="333333"/>
                <w:sz w:val="18"/>
                <w:szCs w:val="18"/>
                <w:shd w:val="clear" w:color="auto" w:fill="FFFFFF"/>
              </w:rPr>
              <w:t>N.Ayman</w:t>
            </w:r>
            <w:proofErr w:type="spellEnd"/>
            <w:r w:rsidRPr="00E51C6D">
              <w:rPr>
                <w:rFonts w:ascii="Times New Roman" w:hAnsi="Times New Roman" w:cs="Times New Roman"/>
                <w:color w:val="333333"/>
                <w:sz w:val="18"/>
                <w:szCs w:val="18"/>
                <w:shd w:val="clear" w:color="auto" w:fill="FFFFFF"/>
              </w:rPr>
              <w:t xml:space="preserve"> Öz</w:t>
            </w:r>
          </w:p>
          <w:p w14:paraId="18C2505C" w14:textId="30C4B734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51C6D">
              <w:rPr>
                <w:rFonts w:ascii="Times New Roman" w:hAnsi="Times New Roman" w:cs="Times New Roman"/>
                <w:color w:val="333333"/>
                <w:sz w:val="18"/>
                <w:szCs w:val="18"/>
                <w:shd w:val="clear" w:color="auto" w:fill="FFFFFF"/>
              </w:rPr>
              <w:t>(Öğretim Üyesinin Odasında)</w:t>
            </w:r>
          </w:p>
        </w:tc>
        <w:tc>
          <w:tcPr>
            <w:tcW w:w="2171" w:type="dxa"/>
            <w:vMerge w:val="restart"/>
            <w:tcBorders>
              <w:top w:val="single" w:sz="12" w:space="0" w:color="auto"/>
            </w:tcBorders>
          </w:tcPr>
          <w:p w14:paraId="719197E9" w14:textId="1B3622D6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 w:val="restart"/>
            <w:tcBorders>
              <w:top w:val="single" w:sz="12" w:space="0" w:color="auto"/>
            </w:tcBorders>
          </w:tcPr>
          <w:p w14:paraId="33C1C928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51C6D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ENV6001 </w:t>
            </w:r>
            <w:proofErr w:type="spellStart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>Environmental</w:t>
            </w:r>
            <w:proofErr w:type="spellEnd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>Pollution</w:t>
            </w:r>
            <w:proofErr w:type="spellEnd"/>
          </w:p>
          <w:p w14:paraId="2C4ED97A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E51C6D">
              <w:rPr>
                <w:rFonts w:ascii="Times New Roman" w:hAnsi="Times New Roman" w:cs="Times New Roman"/>
                <w:sz w:val="18"/>
                <w:szCs w:val="18"/>
              </w:rPr>
              <w:t>Prof.Dr.Çetin</w:t>
            </w:r>
            <w:proofErr w:type="spellEnd"/>
            <w:r w:rsidRPr="00E51C6D">
              <w:rPr>
                <w:rFonts w:ascii="Times New Roman" w:hAnsi="Times New Roman" w:cs="Times New Roman"/>
                <w:sz w:val="18"/>
                <w:szCs w:val="18"/>
              </w:rPr>
              <w:t xml:space="preserve"> Kantar</w:t>
            </w:r>
          </w:p>
          <w:p w14:paraId="797DB236" w14:textId="67F9DDE8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51C6D">
              <w:rPr>
                <w:rFonts w:ascii="Times New Roman" w:hAnsi="Times New Roman" w:cs="Times New Roman"/>
                <w:color w:val="333333"/>
                <w:sz w:val="18"/>
                <w:szCs w:val="18"/>
                <w:shd w:val="clear" w:color="auto" w:fill="FFFFFF"/>
              </w:rPr>
              <w:t>(Öğretim Üyesinin Odasında)</w:t>
            </w:r>
          </w:p>
        </w:tc>
        <w:tc>
          <w:tcPr>
            <w:tcW w:w="2132" w:type="dxa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662AC976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1B3298" w:rsidRPr="00380386" w14:paraId="498A0681" w14:textId="77777777" w:rsidTr="001B3298">
        <w:trPr>
          <w:trHeight w:val="227"/>
        </w:trPr>
        <w:tc>
          <w:tcPr>
            <w:tcW w:w="828" w:type="dxa"/>
            <w:vMerge/>
            <w:tcBorders>
              <w:left w:val="single" w:sz="12" w:space="0" w:color="auto"/>
            </w:tcBorders>
            <w:vAlign w:val="center"/>
          </w:tcPr>
          <w:p w14:paraId="443DD57A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49" w:type="dxa"/>
          </w:tcPr>
          <w:p w14:paraId="13337347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Öğr.Üyesi</w:t>
            </w:r>
            <w:proofErr w:type="spellEnd"/>
          </w:p>
        </w:tc>
        <w:tc>
          <w:tcPr>
            <w:tcW w:w="2253" w:type="dxa"/>
            <w:vMerge/>
          </w:tcPr>
          <w:p w14:paraId="37DA28FC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/>
          </w:tcPr>
          <w:p w14:paraId="47631C3F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</w:tcPr>
          <w:p w14:paraId="403F686A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</w:tcPr>
          <w:p w14:paraId="5B9587F1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32" w:type="dxa"/>
            <w:vMerge/>
            <w:tcBorders>
              <w:right w:val="single" w:sz="12" w:space="0" w:color="auto"/>
            </w:tcBorders>
          </w:tcPr>
          <w:p w14:paraId="128D15CD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1B3298" w:rsidRPr="00380386" w14:paraId="670FCA22" w14:textId="77777777" w:rsidTr="001B3298">
        <w:trPr>
          <w:trHeight w:val="227"/>
        </w:trPr>
        <w:tc>
          <w:tcPr>
            <w:tcW w:w="828" w:type="dxa"/>
            <w:vMerge/>
            <w:tcBorders>
              <w:left w:val="single" w:sz="12" w:space="0" w:color="auto"/>
            </w:tcBorders>
            <w:vAlign w:val="center"/>
          </w:tcPr>
          <w:p w14:paraId="4F286312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49" w:type="dxa"/>
          </w:tcPr>
          <w:p w14:paraId="5B6D8C12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Yer/Derslik</w:t>
            </w:r>
          </w:p>
        </w:tc>
        <w:tc>
          <w:tcPr>
            <w:tcW w:w="2253" w:type="dxa"/>
            <w:vMerge/>
          </w:tcPr>
          <w:p w14:paraId="14A362E9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/>
          </w:tcPr>
          <w:p w14:paraId="5B164C59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</w:tcPr>
          <w:p w14:paraId="017BEC05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</w:tcPr>
          <w:p w14:paraId="0A1A2EB2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32" w:type="dxa"/>
            <w:vMerge/>
            <w:tcBorders>
              <w:right w:val="single" w:sz="12" w:space="0" w:color="auto"/>
            </w:tcBorders>
          </w:tcPr>
          <w:p w14:paraId="297E22F5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1B3298" w:rsidRPr="00380386" w14:paraId="325B8384" w14:textId="77777777" w:rsidTr="001B3298">
        <w:trPr>
          <w:trHeight w:val="227"/>
        </w:trPr>
        <w:tc>
          <w:tcPr>
            <w:tcW w:w="828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63CA7A97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49" w:type="dxa"/>
            <w:tcBorders>
              <w:bottom w:val="single" w:sz="12" w:space="0" w:color="auto"/>
            </w:tcBorders>
          </w:tcPr>
          <w:p w14:paraId="69CDDB27" w14:textId="187DD1BD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ğt</w:t>
            </w:r>
            <w:proofErr w:type="spellEnd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-Öğr. Yöntemi (</w:t>
            </w:r>
            <w:proofErr w:type="spellStart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Yüzyüze</w:t>
            </w:r>
            <w:proofErr w:type="spellEnd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253" w:type="dxa"/>
            <w:vMerge/>
            <w:tcBorders>
              <w:bottom w:val="single" w:sz="12" w:space="0" w:color="auto"/>
            </w:tcBorders>
          </w:tcPr>
          <w:p w14:paraId="195D6161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/>
            <w:tcBorders>
              <w:bottom w:val="single" w:sz="12" w:space="0" w:color="auto"/>
            </w:tcBorders>
          </w:tcPr>
          <w:p w14:paraId="2E6D8388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  <w:tcBorders>
              <w:bottom w:val="single" w:sz="12" w:space="0" w:color="auto"/>
            </w:tcBorders>
          </w:tcPr>
          <w:p w14:paraId="3A5BC236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  <w:tcBorders>
              <w:bottom w:val="single" w:sz="12" w:space="0" w:color="auto"/>
            </w:tcBorders>
          </w:tcPr>
          <w:p w14:paraId="6D36683B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32" w:type="dxa"/>
            <w:vMerge/>
            <w:tcBorders>
              <w:bottom w:val="single" w:sz="12" w:space="0" w:color="auto"/>
              <w:right w:val="single" w:sz="12" w:space="0" w:color="auto"/>
            </w:tcBorders>
          </w:tcPr>
          <w:p w14:paraId="5B499EBC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1B3298" w:rsidRPr="00380386" w14:paraId="79D70C4D" w14:textId="77777777" w:rsidTr="001B3298">
        <w:trPr>
          <w:trHeight w:val="227"/>
        </w:trPr>
        <w:tc>
          <w:tcPr>
            <w:tcW w:w="828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BD12409" w14:textId="43A20FF6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10) 15:40 16:25</w:t>
            </w:r>
          </w:p>
        </w:tc>
        <w:tc>
          <w:tcPr>
            <w:tcW w:w="2149" w:type="dxa"/>
            <w:tcBorders>
              <w:top w:val="single" w:sz="12" w:space="0" w:color="auto"/>
            </w:tcBorders>
          </w:tcPr>
          <w:p w14:paraId="2160593E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ers Adı-Kodu</w:t>
            </w:r>
          </w:p>
        </w:tc>
        <w:tc>
          <w:tcPr>
            <w:tcW w:w="2253" w:type="dxa"/>
            <w:vMerge w:val="restart"/>
            <w:tcBorders>
              <w:top w:val="single" w:sz="12" w:space="0" w:color="auto"/>
            </w:tcBorders>
          </w:tcPr>
          <w:p w14:paraId="084C6FA0" w14:textId="42437F20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 w:val="restart"/>
            <w:tcBorders>
              <w:top w:val="single" w:sz="12" w:space="0" w:color="auto"/>
            </w:tcBorders>
          </w:tcPr>
          <w:p w14:paraId="05B520A2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</w:pPr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ENV6013 Project </w:t>
            </w:r>
            <w:proofErr w:type="spellStart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>Writing</w:t>
            </w:r>
            <w:proofErr w:type="spellEnd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>and</w:t>
            </w:r>
            <w:proofErr w:type="spellEnd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>Academic</w:t>
            </w:r>
            <w:proofErr w:type="spellEnd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Presentation </w:t>
            </w:r>
            <w:proofErr w:type="spellStart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>Skills</w:t>
            </w:r>
            <w:proofErr w:type="spellEnd"/>
          </w:p>
          <w:p w14:paraId="10B1990F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color w:val="333333"/>
                <w:sz w:val="18"/>
                <w:szCs w:val="18"/>
                <w:shd w:val="clear" w:color="auto" w:fill="FFFFFF"/>
              </w:rPr>
            </w:pPr>
            <w:proofErr w:type="spellStart"/>
            <w:r w:rsidRPr="00E51C6D">
              <w:rPr>
                <w:rFonts w:ascii="Times New Roman" w:hAnsi="Times New Roman" w:cs="Times New Roman"/>
                <w:color w:val="333333"/>
                <w:sz w:val="18"/>
                <w:szCs w:val="18"/>
                <w:shd w:val="clear" w:color="auto" w:fill="FFFFFF"/>
              </w:rPr>
              <w:t>Prof.Dr</w:t>
            </w:r>
            <w:proofErr w:type="spellEnd"/>
            <w:r w:rsidRPr="00E51C6D">
              <w:rPr>
                <w:rFonts w:ascii="Times New Roman" w:hAnsi="Times New Roman" w:cs="Times New Roman"/>
                <w:color w:val="333333"/>
                <w:sz w:val="18"/>
                <w:szCs w:val="18"/>
                <w:shd w:val="clear" w:color="auto" w:fill="FFFFFF"/>
              </w:rPr>
              <w:t xml:space="preserve">. </w:t>
            </w:r>
            <w:proofErr w:type="spellStart"/>
            <w:r w:rsidRPr="00E51C6D">
              <w:rPr>
                <w:rFonts w:ascii="Times New Roman" w:hAnsi="Times New Roman" w:cs="Times New Roman"/>
                <w:color w:val="333333"/>
                <w:sz w:val="18"/>
                <w:szCs w:val="18"/>
                <w:shd w:val="clear" w:color="auto" w:fill="FFFFFF"/>
              </w:rPr>
              <w:t>N.Ayman</w:t>
            </w:r>
            <w:proofErr w:type="spellEnd"/>
            <w:r w:rsidRPr="00E51C6D">
              <w:rPr>
                <w:rFonts w:ascii="Times New Roman" w:hAnsi="Times New Roman" w:cs="Times New Roman"/>
                <w:color w:val="333333"/>
                <w:sz w:val="18"/>
                <w:szCs w:val="18"/>
                <w:shd w:val="clear" w:color="auto" w:fill="FFFFFF"/>
              </w:rPr>
              <w:t xml:space="preserve"> Öz</w:t>
            </w:r>
          </w:p>
          <w:p w14:paraId="77630744" w14:textId="08497C64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51C6D">
              <w:rPr>
                <w:rFonts w:ascii="Times New Roman" w:hAnsi="Times New Roman" w:cs="Times New Roman"/>
                <w:color w:val="333333"/>
                <w:sz w:val="18"/>
                <w:szCs w:val="18"/>
                <w:shd w:val="clear" w:color="auto" w:fill="FFFFFF"/>
              </w:rPr>
              <w:t>(Öğretim Üyesinin Odasında)</w:t>
            </w:r>
          </w:p>
        </w:tc>
        <w:tc>
          <w:tcPr>
            <w:tcW w:w="2171" w:type="dxa"/>
            <w:vMerge w:val="restart"/>
            <w:tcBorders>
              <w:top w:val="single" w:sz="12" w:space="0" w:color="auto"/>
            </w:tcBorders>
          </w:tcPr>
          <w:p w14:paraId="2D1ABA1C" w14:textId="06E32E35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 w:val="restart"/>
            <w:tcBorders>
              <w:top w:val="single" w:sz="12" w:space="0" w:color="auto"/>
            </w:tcBorders>
          </w:tcPr>
          <w:p w14:paraId="75628821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32" w:type="dxa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600D5086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1B3298" w:rsidRPr="00380386" w14:paraId="126E67EB" w14:textId="77777777" w:rsidTr="001B3298">
        <w:trPr>
          <w:trHeight w:val="227"/>
        </w:trPr>
        <w:tc>
          <w:tcPr>
            <w:tcW w:w="828" w:type="dxa"/>
            <w:vMerge/>
            <w:tcBorders>
              <w:left w:val="single" w:sz="12" w:space="0" w:color="auto"/>
            </w:tcBorders>
            <w:vAlign w:val="center"/>
          </w:tcPr>
          <w:p w14:paraId="49FFEE31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49" w:type="dxa"/>
          </w:tcPr>
          <w:p w14:paraId="7A61B054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Öğr.Üyesi</w:t>
            </w:r>
            <w:proofErr w:type="spellEnd"/>
          </w:p>
        </w:tc>
        <w:tc>
          <w:tcPr>
            <w:tcW w:w="2253" w:type="dxa"/>
            <w:vMerge/>
          </w:tcPr>
          <w:p w14:paraId="10B68140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/>
          </w:tcPr>
          <w:p w14:paraId="44893C1B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</w:tcPr>
          <w:p w14:paraId="5FD3B910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</w:tcPr>
          <w:p w14:paraId="586F922C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32" w:type="dxa"/>
            <w:vMerge/>
            <w:tcBorders>
              <w:right w:val="single" w:sz="12" w:space="0" w:color="auto"/>
            </w:tcBorders>
          </w:tcPr>
          <w:p w14:paraId="4B478963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1B3298" w:rsidRPr="00380386" w14:paraId="43D07889" w14:textId="77777777" w:rsidTr="001B3298">
        <w:trPr>
          <w:trHeight w:val="227"/>
        </w:trPr>
        <w:tc>
          <w:tcPr>
            <w:tcW w:w="828" w:type="dxa"/>
            <w:vMerge/>
            <w:tcBorders>
              <w:left w:val="single" w:sz="12" w:space="0" w:color="auto"/>
            </w:tcBorders>
            <w:vAlign w:val="center"/>
          </w:tcPr>
          <w:p w14:paraId="30956AC1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49" w:type="dxa"/>
          </w:tcPr>
          <w:p w14:paraId="6F2D336B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Yer/Derslik</w:t>
            </w:r>
          </w:p>
        </w:tc>
        <w:tc>
          <w:tcPr>
            <w:tcW w:w="2253" w:type="dxa"/>
            <w:vMerge/>
          </w:tcPr>
          <w:p w14:paraId="341A90C0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/>
          </w:tcPr>
          <w:p w14:paraId="7A2FD968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</w:tcPr>
          <w:p w14:paraId="18B46BCF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</w:tcPr>
          <w:p w14:paraId="5C98B5F2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32" w:type="dxa"/>
            <w:vMerge/>
            <w:tcBorders>
              <w:right w:val="single" w:sz="12" w:space="0" w:color="auto"/>
            </w:tcBorders>
          </w:tcPr>
          <w:p w14:paraId="6988E545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1B3298" w:rsidRPr="00380386" w14:paraId="493F7E7A" w14:textId="77777777" w:rsidTr="001B3298">
        <w:trPr>
          <w:trHeight w:val="227"/>
        </w:trPr>
        <w:tc>
          <w:tcPr>
            <w:tcW w:w="828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2FACEBE6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49" w:type="dxa"/>
            <w:tcBorders>
              <w:bottom w:val="single" w:sz="12" w:space="0" w:color="auto"/>
            </w:tcBorders>
          </w:tcPr>
          <w:p w14:paraId="17E29F03" w14:textId="12764EC3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ğt</w:t>
            </w:r>
            <w:proofErr w:type="spellEnd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-Öğr. Yöntemi (</w:t>
            </w:r>
            <w:proofErr w:type="spellStart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Yüzyüze</w:t>
            </w:r>
            <w:proofErr w:type="spellEnd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253" w:type="dxa"/>
            <w:vMerge/>
            <w:tcBorders>
              <w:bottom w:val="single" w:sz="12" w:space="0" w:color="auto"/>
            </w:tcBorders>
          </w:tcPr>
          <w:p w14:paraId="6BFB025D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/>
            <w:tcBorders>
              <w:bottom w:val="single" w:sz="12" w:space="0" w:color="auto"/>
            </w:tcBorders>
          </w:tcPr>
          <w:p w14:paraId="1796A68B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  <w:tcBorders>
              <w:bottom w:val="single" w:sz="12" w:space="0" w:color="auto"/>
            </w:tcBorders>
          </w:tcPr>
          <w:p w14:paraId="097FE69C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  <w:tcBorders>
              <w:bottom w:val="single" w:sz="12" w:space="0" w:color="auto"/>
            </w:tcBorders>
          </w:tcPr>
          <w:p w14:paraId="0ABEA66C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32" w:type="dxa"/>
            <w:vMerge/>
            <w:tcBorders>
              <w:bottom w:val="single" w:sz="12" w:space="0" w:color="auto"/>
              <w:right w:val="single" w:sz="12" w:space="0" w:color="auto"/>
            </w:tcBorders>
          </w:tcPr>
          <w:p w14:paraId="4F03361B" w14:textId="77777777" w:rsidR="001B3298" w:rsidRPr="00380386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1B3298" w:rsidRPr="00914F83" w14:paraId="305C93FA" w14:textId="77777777" w:rsidTr="001B3298">
        <w:tblPrEx>
          <w:tblCellMar>
            <w:left w:w="108" w:type="dxa"/>
            <w:right w:w="108" w:type="dxa"/>
          </w:tblCellMar>
        </w:tblPrEx>
        <w:trPr>
          <w:trHeight w:val="243"/>
        </w:trPr>
        <w:tc>
          <w:tcPr>
            <w:tcW w:w="828" w:type="dxa"/>
            <w:vMerge w:val="restart"/>
          </w:tcPr>
          <w:p w14:paraId="0534CBB1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39ABBD7B" w14:textId="4D8F1566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11) 16:30 17:15</w:t>
            </w:r>
          </w:p>
        </w:tc>
        <w:tc>
          <w:tcPr>
            <w:tcW w:w="2149" w:type="dxa"/>
          </w:tcPr>
          <w:p w14:paraId="5B8EB1A9" w14:textId="4C56B4EF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ers Adı-Kodu</w:t>
            </w:r>
          </w:p>
        </w:tc>
        <w:tc>
          <w:tcPr>
            <w:tcW w:w="2253" w:type="dxa"/>
            <w:vMerge w:val="restart"/>
          </w:tcPr>
          <w:p w14:paraId="0C4290DE" w14:textId="77777777" w:rsidR="001B3298" w:rsidRPr="00914F83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 w:val="restart"/>
          </w:tcPr>
          <w:p w14:paraId="0635B4B1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</w:pPr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ENV6013 Project </w:t>
            </w:r>
            <w:proofErr w:type="spellStart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>Writing</w:t>
            </w:r>
            <w:proofErr w:type="spellEnd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>and</w:t>
            </w:r>
            <w:proofErr w:type="spellEnd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>Academic</w:t>
            </w:r>
            <w:proofErr w:type="spellEnd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 xml:space="preserve"> Presentation </w:t>
            </w:r>
            <w:proofErr w:type="spellStart"/>
            <w:r w:rsidRPr="00E51C6D">
              <w:rPr>
                <w:rFonts w:ascii="Times New Roman" w:hAnsi="Times New Roman" w:cs="Times New Roman"/>
                <w:b/>
                <w:bCs/>
                <w:color w:val="333333"/>
                <w:sz w:val="18"/>
                <w:szCs w:val="18"/>
                <w:shd w:val="clear" w:color="auto" w:fill="FFFFFF"/>
              </w:rPr>
              <w:t>Skills</w:t>
            </w:r>
            <w:proofErr w:type="spellEnd"/>
          </w:p>
          <w:p w14:paraId="55618BCB" w14:textId="77777777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color w:val="333333"/>
                <w:sz w:val="18"/>
                <w:szCs w:val="18"/>
                <w:shd w:val="clear" w:color="auto" w:fill="FFFFFF"/>
              </w:rPr>
            </w:pPr>
            <w:proofErr w:type="spellStart"/>
            <w:r w:rsidRPr="00E51C6D">
              <w:rPr>
                <w:rFonts w:ascii="Times New Roman" w:hAnsi="Times New Roman" w:cs="Times New Roman"/>
                <w:color w:val="333333"/>
                <w:sz w:val="18"/>
                <w:szCs w:val="18"/>
                <w:shd w:val="clear" w:color="auto" w:fill="FFFFFF"/>
              </w:rPr>
              <w:t>Prof.Dr</w:t>
            </w:r>
            <w:proofErr w:type="spellEnd"/>
            <w:r w:rsidRPr="00E51C6D">
              <w:rPr>
                <w:rFonts w:ascii="Times New Roman" w:hAnsi="Times New Roman" w:cs="Times New Roman"/>
                <w:color w:val="333333"/>
                <w:sz w:val="18"/>
                <w:szCs w:val="18"/>
                <w:shd w:val="clear" w:color="auto" w:fill="FFFFFF"/>
              </w:rPr>
              <w:t xml:space="preserve">. </w:t>
            </w:r>
            <w:proofErr w:type="spellStart"/>
            <w:r w:rsidRPr="00E51C6D">
              <w:rPr>
                <w:rFonts w:ascii="Times New Roman" w:hAnsi="Times New Roman" w:cs="Times New Roman"/>
                <w:color w:val="333333"/>
                <w:sz w:val="18"/>
                <w:szCs w:val="18"/>
                <w:shd w:val="clear" w:color="auto" w:fill="FFFFFF"/>
              </w:rPr>
              <w:t>N.Ayman</w:t>
            </w:r>
            <w:proofErr w:type="spellEnd"/>
            <w:r w:rsidRPr="00E51C6D">
              <w:rPr>
                <w:rFonts w:ascii="Times New Roman" w:hAnsi="Times New Roman" w:cs="Times New Roman"/>
                <w:color w:val="333333"/>
                <w:sz w:val="18"/>
                <w:szCs w:val="18"/>
                <w:shd w:val="clear" w:color="auto" w:fill="FFFFFF"/>
              </w:rPr>
              <w:t xml:space="preserve"> Öz</w:t>
            </w:r>
          </w:p>
          <w:p w14:paraId="70BC3A69" w14:textId="1A3CCC01" w:rsidR="001B3298" w:rsidRPr="00E51C6D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51C6D">
              <w:rPr>
                <w:rFonts w:ascii="Times New Roman" w:hAnsi="Times New Roman" w:cs="Times New Roman"/>
                <w:color w:val="333333"/>
                <w:sz w:val="18"/>
                <w:szCs w:val="18"/>
                <w:shd w:val="clear" w:color="auto" w:fill="FFFFFF"/>
              </w:rPr>
              <w:t>(Öğretim Üyesinin Odasında)</w:t>
            </w:r>
          </w:p>
        </w:tc>
        <w:tc>
          <w:tcPr>
            <w:tcW w:w="2171" w:type="dxa"/>
            <w:vMerge w:val="restart"/>
          </w:tcPr>
          <w:p w14:paraId="0019BCF8" w14:textId="77777777" w:rsidR="001B3298" w:rsidRPr="00914F83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 w:val="restart"/>
          </w:tcPr>
          <w:p w14:paraId="76731C14" w14:textId="77777777" w:rsidR="001B3298" w:rsidRPr="00914F83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32" w:type="dxa"/>
            <w:vMerge w:val="restart"/>
          </w:tcPr>
          <w:p w14:paraId="39092EFE" w14:textId="77777777" w:rsidR="001B3298" w:rsidRPr="00914F83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1B3298" w:rsidRPr="00914F83" w14:paraId="3E34EFC8" w14:textId="77777777" w:rsidTr="001B3298">
        <w:tblPrEx>
          <w:tblCellMar>
            <w:left w:w="108" w:type="dxa"/>
            <w:right w:w="108" w:type="dxa"/>
          </w:tblCellMar>
        </w:tblPrEx>
        <w:trPr>
          <w:trHeight w:val="243"/>
        </w:trPr>
        <w:tc>
          <w:tcPr>
            <w:tcW w:w="828" w:type="dxa"/>
            <w:vMerge/>
          </w:tcPr>
          <w:p w14:paraId="7B5DF252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49" w:type="dxa"/>
          </w:tcPr>
          <w:p w14:paraId="5E263A82" w14:textId="3E215AFB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Öğr.Üyesi</w:t>
            </w:r>
            <w:proofErr w:type="spellEnd"/>
          </w:p>
        </w:tc>
        <w:tc>
          <w:tcPr>
            <w:tcW w:w="2253" w:type="dxa"/>
            <w:vMerge/>
          </w:tcPr>
          <w:p w14:paraId="7B9F7DD7" w14:textId="77777777" w:rsidR="001B3298" w:rsidRPr="00914F83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/>
          </w:tcPr>
          <w:p w14:paraId="30ABA189" w14:textId="77777777" w:rsidR="001B3298" w:rsidRPr="00914F83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</w:tcPr>
          <w:p w14:paraId="4360C522" w14:textId="77777777" w:rsidR="001B3298" w:rsidRPr="00914F83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</w:tcPr>
          <w:p w14:paraId="72778450" w14:textId="77777777" w:rsidR="001B3298" w:rsidRPr="00914F83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32" w:type="dxa"/>
            <w:vMerge/>
          </w:tcPr>
          <w:p w14:paraId="6E1BDE88" w14:textId="77777777" w:rsidR="001B3298" w:rsidRPr="00914F83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1B3298" w:rsidRPr="00914F83" w14:paraId="5CB666D2" w14:textId="77777777" w:rsidTr="001B3298">
        <w:tblPrEx>
          <w:tblCellMar>
            <w:left w:w="108" w:type="dxa"/>
            <w:right w:w="108" w:type="dxa"/>
          </w:tblCellMar>
        </w:tblPrEx>
        <w:trPr>
          <w:trHeight w:val="243"/>
        </w:trPr>
        <w:tc>
          <w:tcPr>
            <w:tcW w:w="828" w:type="dxa"/>
            <w:vMerge/>
          </w:tcPr>
          <w:p w14:paraId="0FDFA68C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49" w:type="dxa"/>
          </w:tcPr>
          <w:p w14:paraId="12050900" w14:textId="016ED09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Yer/Derslik</w:t>
            </w:r>
          </w:p>
        </w:tc>
        <w:tc>
          <w:tcPr>
            <w:tcW w:w="2253" w:type="dxa"/>
            <w:vMerge/>
          </w:tcPr>
          <w:p w14:paraId="66370B0E" w14:textId="77777777" w:rsidR="001B3298" w:rsidRPr="00914F83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/>
          </w:tcPr>
          <w:p w14:paraId="68B011EB" w14:textId="77777777" w:rsidR="001B3298" w:rsidRPr="00914F83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</w:tcPr>
          <w:p w14:paraId="45AC4B8C" w14:textId="77777777" w:rsidR="001B3298" w:rsidRPr="00914F83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</w:tcPr>
          <w:p w14:paraId="7DDB1844" w14:textId="77777777" w:rsidR="001B3298" w:rsidRPr="00914F83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32" w:type="dxa"/>
            <w:vMerge/>
          </w:tcPr>
          <w:p w14:paraId="593EE3CF" w14:textId="77777777" w:rsidR="001B3298" w:rsidRPr="00914F83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1B3298" w:rsidRPr="00914F83" w14:paraId="0615434D" w14:textId="77777777" w:rsidTr="001B3298">
        <w:tblPrEx>
          <w:tblCellMar>
            <w:left w:w="108" w:type="dxa"/>
            <w:right w:w="108" w:type="dxa"/>
          </w:tblCellMar>
        </w:tblPrEx>
        <w:trPr>
          <w:trHeight w:val="243"/>
        </w:trPr>
        <w:tc>
          <w:tcPr>
            <w:tcW w:w="828" w:type="dxa"/>
            <w:vMerge/>
          </w:tcPr>
          <w:p w14:paraId="5C937256" w14:textId="77777777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49" w:type="dxa"/>
          </w:tcPr>
          <w:p w14:paraId="1F96243C" w14:textId="7F3262F9" w:rsidR="001B3298" w:rsidRPr="00240AD7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ğt</w:t>
            </w:r>
            <w:proofErr w:type="spellEnd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-Öğr. Yöntemi (</w:t>
            </w:r>
            <w:proofErr w:type="spellStart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Yüzyüze</w:t>
            </w:r>
            <w:proofErr w:type="spellEnd"/>
            <w:r w:rsidRPr="00240AD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253" w:type="dxa"/>
            <w:vMerge/>
          </w:tcPr>
          <w:p w14:paraId="5DF8E737" w14:textId="77777777" w:rsidR="001B3298" w:rsidRPr="00914F83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54" w:type="dxa"/>
            <w:vMerge/>
          </w:tcPr>
          <w:p w14:paraId="30CB0585" w14:textId="77777777" w:rsidR="001B3298" w:rsidRPr="00914F83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</w:tcPr>
          <w:p w14:paraId="779F7F4D" w14:textId="77777777" w:rsidR="001B3298" w:rsidRPr="00914F83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71" w:type="dxa"/>
            <w:vMerge/>
          </w:tcPr>
          <w:p w14:paraId="3CE3B1D2" w14:textId="77777777" w:rsidR="001B3298" w:rsidRPr="00914F83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132" w:type="dxa"/>
            <w:vMerge/>
          </w:tcPr>
          <w:p w14:paraId="0629A114" w14:textId="77777777" w:rsidR="001B3298" w:rsidRPr="00914F83" w:rsidRDefault="001B3298" w:rsidP="001B329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</w:tbl>
    <w:p w14:paraId="23E3F1E7" w14:textId="77777777" w:rsidR="009D0BC7" w:rsidRPr="009D0BC7" w:rsidRDefault="009D0BC7" w:rsidP="009D0BC7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2AC9B009" w14:textId="77777777" w:rsidR="009D0BC7" w:rsidRPr="009D0BC7" w:rsidRDefault="009D0BC7">
      <w:pPr>
        <w:rPr>
          <w:rFonts w:ascii="Times New Roman" w:hAnsi="Times New Roman" w:cs="Times New Roman"/>
          <w:sz w:val="20"/>
          <w:szCs w:val="20"/>
        </w:rPr>
      </w:pPr>
    </w:p>
    <w:sectPr w:rsidR="009D0BC7" w:rsidRPr="009D0BC7" w:rsidSect="00882D0E">
      <w:pgSz w:w="16838" w:h="11906" w:orient="landscape" w:code="9"/>
      <w:pgMar w:top="1411" w:right="1411" w:bottom="1411" w:left="141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A2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xMjM3MzAyNTI3tDRT0lEKTi0uzszPAykwrQUAB5mNFiwAAAA="/>
  </w:docVars>
  <w:rsids>
    <w:rsidRoot w:val="009D0BC7"/>
    <w:rsid w:val="000361F0"/>
    <w:rsid w:val="00136C73"/>
    <w:rsid w:val="001B3298"/>
    <w:rsid w:val="00203652"/>
    <w:rsid w:val="00240AD7"/>
    <w:rsid w:val="00262DA4"/>
    <w:rsid w:val="00275C22"/>
    <w:rsid w:val="0031480B"/>
    <w:rsid w:val="00340654"/>
    <w:rsid w:val="00380386"/>
    <w:rsid w:val="004166A7"/>
    <w:rsid w:val="004479CE"/>
    <w:rsid w:val="005400AA"/>
    <w:rsid w:val="005F0B4D"/>
    <w:rsid w:val="006E0DD8"/>
    <w:rsid w:val="007269B1"/>
    <w:rsid w:val="00784C27"/>
    <w:rsid w:val="007B639C"/>
    <w:rsid w:val="00882D0E"/>
    <w:rsid w:val="009673B9"/>
    <w:rsid w:val="009A5B29"/>
    <w:rsid w:val="009D0BC7"/>
    <w:rsid w:val="00A248A1"/>
    <w:rsid w:val="00A7066C"/>
    <w:rsid w:val="00B66B71"/>
    <w:rsid w:val="00B85034"/>
    <w:rsid w:val="00C531E3"/>
    <w:rsid w:val="00E51C6D"/>
    <w:rsid w:val="00E66093"/>
    <w:rsid w:val="00E8637E"/>
    <w:rsid w:val="00EC40AD"/>
    <w:rsid w:val="00ED2D2E"/>
    <w:rsid w:val="00ED4026"/>
    <w:rsid w:val="00FE5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D49DD1"/>
  <w15:chartTrackingRefBased/>
  <w15:docId w15:val="{A4D61F18-A32A-4084-A481-BDB1714F3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0BC7"/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D0BC7"/>
    <w:pPr>
      <w:spacing w:after="0" w:line="240" w:lineRule="auto"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7269B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269B1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269B1"/>
    <w:rPr>
      <w:sz w:val="20"/>
      <w:szCs w:val="20"/>
      <w:lang w:val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269B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269B1"/>
    <w:rPr>
      <w:b/>
      <w:bCs/>
      <w:sz w:val="20"/>
      <w:szCs w:val="20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Duman">
  <a:themeElements>
    <a:clrScheme name="Duman">
      <a:dk1>
        <a:sysClr val="windowText" lastClr="000000"/>
      </a:dk1>
      <a:lt1>
        <a:sysClr val="window" lastClr="FFFFFF"/>
      </a:lt1>
      <a:dk2>
        <a:srgbClr val="766F54"/>
      </a:dk2>
      <a:lt2>
        <a:srgbClr val="E3EACF"/>
      </a:lt2>
      <a:accent1>
        <a:srgbClr val="A53010"/>
      </a:accent1>
      <a:accent2>
        <a:srgbClr val="DE7E18"/>
      </a:accent2>
      <a:accent3>
        <a:srgbClr val="9F8351"/>
      </a:accent3>
      <a:accent4>
        <a:srgbClr val="728653"/>
      </a:accent4>
      <a:accent5>
        <a:srgbClr val="92AA4C"/>
      </a:accent5>
      <a:accent6>
        <a:srgbClr val="6AAC91"/>
      </a:accent6>
      <a:hlink>
        <a:srgbClr val="FB4A18"/>
      </a:hlink>
      <a:folHlink>
        <a:srgbClr val="FB9318"/>
      </a:folHlink>
    </a:clrScheme>
    <a:fontScheme name="Duman">
      <a:maj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Duman">
      <a:fillStyleLst>
        <a:solidFill>
          <a:schemeClr val="phClr"/>
        </a:solidFill>
        <a:solidFill>
          <a:schemeClr val="phClr">
            <a:tint val="70000"/>
            <a:lumMod val="104000"/>
          </a:schemeClr>
        </a:solidFill>
        <a:gradFill rotWithShape="1">
          <a:gsLst>
            <a:gs pos="0">
              <a:schemeClr val="phClr">
                <a:tint val="96000"/>
                <a:lumMod val="104000"/>
              </a:schemeClr>
            </a:gs>
            <a:gs pos="100000">
              <a:schemeClr val="phClr">
                <a:shade val="98000"/>
                <a:lumMod val="9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shade val="90000"/>
            </a:schemeClr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2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6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20000"/>
              </a:schemeClr>
            </a:gs>
            <a:gs pos="100000">
              <a:schemeClr val="phClr">
                <a:shade val="98000"/>
                <a:satMod val="120000"/>
                <a:lumMod val="9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satMod val="92000"/>
                <a:lumMod val="120000"/>
              </a:schemeClr>
            </a:gs>
            <a:gs pos="100000">
              <a:schemeClr val="phClr">
                <a:shade val="98000"/>
                <a:satMod val="120000"/>
                <a:lumMod val="98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Wisp" id="{7CB32D59-10C0-40DD-B7BD-2E94284A981C}" vid="{24B1A44C-C006-48B2-A4D7-E5549B3D8CD4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76B9DF-6223-4EEC-AE76-222EBF1EE0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2</Pages>
  <Words>375</Words>
  <Characters>2141</Characters>
  <Application>Microsoft Office Word</Application>
  <DocSecurity>0</DocSecurity>
  <Lines>17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sin Orak</dc:creator>
  <cp:keywords/>
  <dc:description/>
  <cp:lastModifiedBy>Kaan Dinçer</cp:lastModifiedBy>
  <cp:revision>22</cp:revision>
  <dcterms:created xsi:type="dcterms:W3CDTF">2021-09-23T06:43:00Z</dcterms:created>
  <dcterms:modified xsi:type="dcterms:W3CDTF">2022-09-28T10:55:00Z</dcterms:modified>
</cp:coreProperties>
</file>